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9E7EAB" w14:textId="5883E778" w:rsidR="00C23F80" w:rsidRPr="00D948F7" w:rsidRDefault="005F2598" w:rsidP="00E72A57">
      <w:pPr>
        <w:spacing w:after="240"/>
        <w:ind w:firstLine="720"/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</w:rPr>
        <w:t>Apprenticeship Expression of Interest</w:t>
      </w:r>
      <w:r w:rsidR="00772291" w:rsidRPr="00D948F7">
        <w:rPr>
          <w:rFonts w:cs="Arial"/>
          <w:b/>
        </w:rPr>
        <w:br/>
      </w:r>
    </w:p>
    <w:p w14:paraId="316E5012" w14:textId="62DE2E5B" w:rsidR="00BB6CCF" w:rsidRDefault="005669CF" w:rsidP="008C6482">
      <w:pPr>
        <w:rPr>
          <w:rFonts w:cs="Arial"/>
        </w:rPr>
      </w:pPr>
      <w:r w:rsidRPr="00D948F7">
        <w:rPr>
          <w:rFonts w:cs="Arial"/>
        </w:rPr>
        <w:t>Please make</w:t>
      </w:r>
      <w:r w:rsidRPr="00F909C6">
        <w:rPr>
          <w:rFonts w:cs="Arial"/>
        </w:rPr>
        <w:t xml:space="preserve"> sure that </w:t>
      </w:r>
      <w:r w:rsidR="005F2598">
        <w:rPr>
          <w:rFonts w:cs="Arial"/>
        </w:rPr>
        <w:t>before completing this EOI</w:t>
      </w:r>
      <w:r w:rsidR="00D948F7">
        <w:rPr>
          <w:rFonts w:cs="Arial"/>
        </w:rPr>
        <w:t xml:space="preserve"> form </w:t>
      </w:r>
      <w:r w:rsidRPr="00F909C6">
        <w:rPr>
          <w:rFonts w:cs="Arial"/>
        </w:rPr>
        <w:t>you</w:t>
      </w:r>
      <w:proofErr w:type="gramStart"/>
      <w:r w:rsidR="00BB6CCF">
        <w:rPr>
          <w:rFonts w:cs="Arial"/>
        </w:rPr>
        <w:t>;</w:t>
      </w:r>
      <w:proofErr w:type="gramEnd"/>
      <w:r w:rsidRPr="00F909C6">
        <w:rPr>
          <w:rFonts w:cs="Arial"/>
        </w:rPr>
        <w:t xml:space="preserve"> </w:t>
      </w:r>
    </w:p>
    <w:p w14:paraId="7002963B" w14:textId="61B148D4" w:rsidR="008A09E9" w:rsidRDefault="007450BA" w:rsidP="00AB350F">
      <w:pPr>
        <w:pStyle w:val="ListParagraph"/>
        <w:numPr>
          <w:ilvl w:val="0"/>
          <w:numId w:val="31"/>
        </w:numPr>
        <w:rPr>
          <w:rFonts w:cs="Arial"/>
        </w:rPr>
      </w:pPr>
      <w:r>
        <w:rPr>
          <w:rFonts w:cs="Arial"/>
        </w:rPr>
        <w:t>R</w:t>
      </w:r>
      <w:r w:rsidR="008A09E9" w:rsidRPr="00B93A9C">
        <w:rPr>
          <w:rFonts w:cs="Arial"/>
        </w:rPr>
        <w:t xml:space="preserve">ead the </w:t>
      </w:r>
      <w:r w:rsidR="008A09E9">
        <w:rPr>
          <w:rFonts w:cs="Arial"/>
        </w:rPr>
        <w:t>guidance</w:t>
      </w:r>
      <w:r w:rsidR="008A09E9" w:rsidRPr="00B93A9C">
        <w:rPr>
          <w:rFonts w:cs="Arial"/>
        </w:rPr>
        <w:t xml:space="preserve"> contained on our website:</w:t>
      </w:r>
      <w:r w:rsidR="008A09E9">
        <w:rPr>
          <w:rFonts w:cs="Arial"/>
        </w:rPr>
        <w:t xml:space="preserve"> </w:t>
      </w:r>
      <w:r>
        <w:rPr>
          <w:rFonts w:cs="Arial"/>
        </w:rPr>
        <w:br/>
      </w:r>
      <w:hyperlink r:id="rId10" w:history="1">
        <w:r w:rsidR="00AB350F" w:rsidRPr="003B2882">
          <w:rPr>
            <w:rStyle w:val="Hyperlink"/>
            <w:rFonts w:cs="Arial"/>
          </w:rPr>
          <w:t>https://pod.admin.ox.ac.uk/work-learn-develop</w:t>
        </w:r>
      </w:hyperlink>
      <w:r w:rsidR="00AB350F">
        <w:rPr>
          <w:rFonts w:cs="Arial"/>
        </w:rPr>
        <w:t xml:space="preserve"> </w:t>
      </w:r>
      <w:hyperlink r:id="rId11" w:history="1"/>
    </w:p>
    <w:p w14:paraId="2E4A5184" w14:textId="72F1A08E" w:rsidR="008A09E9" w:rsidRPr="008A09E9" w:rsidRDefault="00370757" w:rsidP="008A09E9">
      <w:pPr>
        <w:pStyle w:val="ListParagraph"/>
        <w:numPr>
          <w:ilvl w:val="0"/>
          <w:numId w:val="31"/>
        </w:numPr>
        <w:rPr>
          <w:rFonts w:cs="Arial"/>
        </w:rPr>
      </w:pPr>
      <w:hyperlink r:id="rId12" w:history="1">
        <w:r w:rsidR="007450BA">
          <w:rPr>
            <w:rStyle w:val="Hyperlink"/>
            <w:rFonts w:cs="Arial"/>
          </w:rPr>
          <w:t>R</w:t>
        </w:r>
        <w:r w:rsidR="00AB350F" w:rsidRPr="007450BA">
          <w:rPr>
            <w:rStyle w:val="Hyperlink"/>
            <w:rFonts w:cs="Arial"/>
          </w:rPr>
          <w:t>esearch</w:t>
        </w:r>
      </w:hyperlink>
      <w:r w:rsidR="00AB350F">
        <w:rPr>
          <w:rFonts w:cs="Arial"/>
        </w:rPr>
        <w:t xml:space="preserve"> </w:t>
      </w:r>
      <w:r w:rsidR="008A09E9">
        <w:rPr>
          <w:rFonts w:cs="Arial"/>
        </w:rPr>
        <w:t xml:space="preserve">the information on the </w:t>
      </w:r>
      <w:r w:rsidR="006E53C9">
        <w:rPr>
          <w:rFonts w:cs="Arial"/>
        </w:rPr>
        <w:t>apprenticeship</w:t>
      </w:r>
      <w:r w:rsidR="008A09E9">
        <w:rPr>
          <w:rFonts w:cs="Arial"/>
        </w:rPr>
        <w:t xml:space="preserve"> you are </w:t>
      </w:r>
      <w:r w:rsidR="002C3A18">
        <w:rPr>
          <w:rFonts w:cs="Arial"/>
        </w:rPr>
        <w:t xml:space="preserve">interested in </w:t>
      </w:r>
      <w:r w:rsidR="008A09E9">
        <w:rPr>
          <w:rFonts w:cs="Arial"/>
        </w:rPr>
        <w:t>applying for</w:t>
      </w:r>
      <w:r w:rsidR="000328AC">
        <w:rPr>
          <w:rFonts w:cs="Arial"/>
        </w:rPr>
        <w:t>,</w:t>
      </w:r>
      <w:r w:rsidR="008A09E9">
        <w:rPr>
          <w:rFonts w:cs="Arial"/>
        </w:rPr>
        <w:t xml:space="preserve"> and</w:t>
      </w:r>
      <w:r w:rsidR="000328AC">
        <w:rPr>
          <w:rFonts w:cs="Arial"/>
        </w:rPr>
        <w:t>;</w:t>
      </w:r>
    </w:p>
    <w:p w14:paraId="742606FF" w14:textId="162B7E13" w:rsidR="00BB6CCF" w:rsidRPr="002C3A18" w:rsidRDefault="007450BA" w:rsidP="002C3A18">
      <w:pPr>
        <w:pStyle w:val="ListParagraph"/>
        <w:numPr>
          <w:ilvl w:val="0"/>
          <w:numId w:val="31"/>
        </w:numPr>
        <w:rPr>
          <w:rFonts w:cs="Arial"/>
        </w:rPr>
      </w:pPr>
      <w:r>
        <w:rPr>
          <w:rFonts w:cs="Arial"/>
        </w:rPr>
        <w:t>I</w:t>
      </w:r>
      <w:r w:rsidR="006F5BC9">
        <w:rPr>
          <w:rFonts w:cs="Arial"/>
        </w:rPr>
        <w:t xml:space="preserve">f possible, </w:t>
      </w:r>
      <w:r w:rsidR="00BB6CCF">
        <w:rPr>
          <w:rFonts w:cs="Arial"/>
        </w:rPr>
        <w:t>attend</w:t>
      </w:r>
      <w:r w:rsidR="006F42D1">
        <w:rPr>
          <w:rFonts w:cs="Arial"/>
        </w:rPr>
        <w:t xml:space="preserve"> one of our monthly </w:t>
      </w:r>
      <w:r w:rsidR="00BB6CCF" w:rsidRPr="00B93A9C">
        <w:rPr>
          <w:rFonts w:cs="Arial"/>
        </w:rPr>
        <w:t>information sessions</w:t>
      </w:r>
      <w:r w:rsidR="008A09E9">
        <w:rPr>
          <w:rFonts w:cs="Arial"/>
        </w:rPr>
        <w:t xml:space="preserve"> (</w:t>
      </w:r>
      <w:hyperlink r:id="rId13" w:history="1">
        <w:hyperlink r:id="rId14" w:history="1">
          <w:r w:rsidR="00E72A57">
            <w:rPr>
              <w:rStyle w:val="Hyperlink"/>
            </w:rPr>
            <w:t>https://www.eventbrite.co.uk/o/university-apprenticeships-16658296493</w:t>
          </w:r>
        </w:hyperlink>
        <w:r w:rsidR="00FA2600" w:rsidRPr="00DF28DE">
          <w:rPr>
            <w:noProof/>
            <w:color w:val="002060"/>
            <w:lang w:eastAsia="en-GB"/>
          </w:rPr>
          <w:drawing>
            <wp:inline distT="0" distB="0" distL="0" distR="0" wp14:anchorId="6C0913B6" wp14:editId="33460C94">
              <wp:extent cx="9525" cy="9525"/>
              <wp:effectExtent l="0" t="0" r="0" b="0"/>
              <wp:docPr id="2" name="Picture 2" descr="https://d.adroll.com/cm/index/out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" descr="https://d.adroll.com/cm/index/out"/>
                      <pic:cNvPicPr>
                        <a:picLocks noChangeAspect="1" noChangeArrowheads="1"/>
                      </pic:cNvPicPr>
                    </pic:nvPicPr>
                    <pic:blipFill>
                      <a:blip r:embed="rId15" r:link="rId1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25" cy="9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hyperlink>
      <w:r w:rsidR="000328AC" w:rsidRPr="002C3A18">
        <w:rPr>
          <w:color w:val="002060"/>
          <w:lang w:eastAsia="en-GB"/>
        </w:rPr>
        <w:t xml:space="preserve">)  </w:t>
      </w:r>
    </w:p>
    <w:p w14:paraId="009C094A" w14:textId="1B77AF47" w:rsidR="00FE11A9" w:rsidRDefault="00FE11A9" w:rsidP="00AF7FA8">
      <w:pPr>
        <w:rPr>
          <w:rFonts w:cs="Arial"/>
        </w:rPr>
      </w:pPr>
      <w:r>
        <w:rPr>
          <w:rFonts w:cs="Arial"/>
        </w:rPr>
        <w:t xml:space="preserve">Apprenticeship based training is a fantastic way to develop new skills and support your continued professional development. However, it is not for everyone and </w:t>
      </w:r>
      <w:r w:rsidR="002C3A18">
        <w:rPr>
          <w:rFonts w:cs="Arial"/>
        </w:rPr>
        <w:t>does not</w:t>
      </w:r>
      <w:r>
        <w:rPr>
          <w:rFonts w:cs="Arial"/>
        </w:rPr>
        <w:t xml:space="preserve"> suit every work situation. To make sure you are getting the training that </w:t>
      </w:r>
      <w:r w:rsidR="00FA2600">
        <w:rPr>
          <w:rFonts w:cs="Arial"/>
        </w:rPr>
        <w:t>is</w:t>
      </w:r>
      <w:r>
        <w:rPr>
          <w:rFonts w:cs="Arial"/>
        </w:rPr>
        <w:t xml:space="preserve"> right for you, following your</w:t>
      </w:r>
      <w:r w:rsidR="005F2598">
        <w:rPr>
          <w:rFonts w:cs="Arial"/>
        </w:rPr>
        <w:t xml:space="preserve"> expression of interest form</w:t>
      </w:r>
      <w:r>
        <w:rPr>
          <w:rFonts w:cs="Arial"/>
        </w:rPr>
        <w:t xml:space="preserve">, </w:t>
      </w:r>
      <w:r w:rsidR="00AB350F">
        <w:rPr>
          <w:rFonts w:cs="Arial"/>
        </w:rPr>
        <w:t xml:space="preserve">the identified training provider will arrange a meeting with you </w:t>
      </w:r>
      <w:r w:rsidR="001620DD">
        <w:rPr>
          <w:rFonts w:cs="Arial"/>
        </w:rPr>
        <w:t>and your manager,</w:t>
      </w:r>
      <w:r w:rsidR="00AB350F">
        <w:rPr>
          <w:rFonts w:cs="Arial"/>
        </w:rPr>
        <w:t xml:space="preserve"> </w:t>
      </w:r>
      <w:r w:rsidR="005F2598">
        <w:rPr>
          <w:rFonts w:cs="Arial"/>
        </w:rPr>
        <w:t xml:space="preserve">and </w:t>
      </w:r>
      <w:proofErr w:type="gramStart"/>
      <w:r w:rsidR="005F2598">
        <w:rPr>
          <w:rFonts w:cs="Arial"/>
        </w:rPr>
        <w:t xml:space="preserve">conduct an </w:t>
      </w:r>
      <w:r>
        <w:rPr>
          <w:rFonts w:cs="Arial"/>
        </w:rPr>
        <w:t>assessment of</w:t>
      </w:r>
      <w:proofErr w:type="gramEnd"/>
      <w:r>
        <w:rPr>
          <w:rFonts w:cs="Arial"/>
        </w:rPr>
        <w:t xml:space="preserve"> your training needs. </w:t>
      </w:r>
    </w:p>
    <w:p w14:paraId="732658F2" w14:textId="0552BD2E" w:rsidR="00AF7FA8" w:rsidRDefault="00F33E74" w:rsidP="00AF7FA8">
      <w:pPr>
        <w:spacing w:after="240"/>
        <w:rPr>
          <w:color w:val="000000" w:themeColor="text1"/>
        </w:rPr>
      </w:pPr>
      <w:r>
        <w:rPr>
          <w:color w:val="000000" w:themeColor="text1"/>
        </w:rPr>
        <w:t>During</w:t>
      </w:r>
      <w:r w:rsidR="006E53C9">
        <w:rPr>
          <w:color w:val="000000" w:themeColor="text1"/>
        </w:rPr>
        <w:t xml:space="preserve"> the application </w:t>
      </w:r>
      <w:r w:rsidR="002C3A18">
        <w:rPr>
          <w:color w:val="000000" w:themeColor="text1"/>
        </w:rPr>
        <w:t>process,</w:t>
      </w:r>
      <w:r w:rsidR="005A6EFC">
        <w:rPr>
          <w:color w:val="000000" w:themeColor="text1"/>
        </w:rPr>
        <w:t xml:space="preserve"> the training </w:t>
      </w:r>
      <w:r w:rsidR="005F2598">
        <w:rPr>
          <w:color w:val="000000" w:themeColor="text1"/>
        </w:rPr>
        <w:t>provider will assess</w:t>
      </w:r>
      <w:r w:rsidR="005A6EFC">
        <w:rPr>
          <w:color w:val="000000" w:themeColor="text1"/>
        </w:rPr>
        <w:t>:</w:t>
      </w:r>
    </w:p>
    <w:p w14:paraId="212F263D" w14:textId="3FC4CD27" w:rsidR="00AF7FA8" w:rsidRPr="001D2E59" w:rsidRDefault="005A6EFC" w:rsidP="00AF7FA8">
      <w:pPr>
        <w:pStyle w:val="ListParagraph"/>
        <w:numPr>
          <w:ilvl w:val="0"/>
          <w:numId w:val="30"/>
        </w:numPr>
        <w:spacing w:after="240"/>
        <w:rPr>
          <w:color w:val="000000" w:themeColor="text1"/>
        </w:rPr>
      </w:pPr>
      <w:r>
        <w:rPr>
          <w:color w:val="000000" w:themeColor="text1"/>
        </w:rPr>
        <w:t>How y</w:t>
      </w:r>
      <w:r w:rsidRPr="001D2E59">
        <w:rPr>
          <w:color w:val="000000" w:themeColor="text1"/>
        </w:rPr>
        <w:t xml:space="preserve">our </w:t>
      </w:r>
      <w:r w:rsidR="00AF7FA8" w:rsidRPr="001D2E59">
        <w:rPr>
          <w:color w:val="000000" w:themeColor="text1"/>
        </w:rPr>
        <w:t xml:space="preserve">current job role </w:t>
      </w:r>
      <w:r w:rsidR="006E53C9">
        <w:rPr>
          <w:color w:val="000000" w:themeColor="text1"/>
        </w:rPr>
        <w:t>relates to the</w:t>
      </w:r>
      <w:r w:rsidR="003C7DF7">
        <w:rPr>
          <w:color w:val="000000" w:themeColor="text1"/>
        </w:rPr>
        <w:t xml:space="preserve"> apprenticeship programme</w:t>
      </w:r>
      <w:r w:rsidR="00DF2BB2">
        <w:rPr>
          <w:color w:val="000000" w:themeColor="text1"/>
        </w:rPr>
        <w:t xml:space="preserve"> you have</w:t>
      </w:r>
      <w:r w:rsidR="006E53C9">
        <w:rPr>
          <w:color w:val="000000" w:themeColor="text1"/>
        </w:rPr>
        <w:t xml:space="preserve"> applied for</w:t>
      </w:r>
      <w:r w:rsidR="00AB2021">
        <w:rPr>
          <w:color w:val="000000" w:themeColor="text1"/>
        </w:rPr>
        <w:t xml:space="preserve"> and that it provides sufficient work experience to support the course objectives.</w:t>
      </w:r>
    </w:p>
    <w:p w14:paraId="28DAC269" w14:textId="7BC63F43" w:rsidR="00AF7FA8" w:rsidRDefault="005A6EFC" w:rsidP="00AF7FA8">
      <w:pPr>
        <w:pStyle w:val="ListParagraph"/>
        <w:numPr>
          <w:ilvl w:val="0"/>
          <w:numId w:val="30"/>
        </w:numPr>
        <w:spacing w:after="240"/>
        <w:rPr>
          <w:color w:val="000000" w:themeColor="text1"/>
        </w:rPr>
      </w:pPr>
      <w:r>
        <w:rPr>
          <w:color w:val="000000" w:themeColor="text1"/>
        </w:rPr>
        <w:t xml:space="preserve">The </w:t>
      </w:r>
      <w:r w:rsidR="003C7DF7">
        <w:rPr>
          <w:color w:val="000000" w:themeColor="text1"/>
        </w:rPr>
        <w:t xml:space="preserve">genuine need for </w:t>
      </w:r>
      <w:r w:rsidR="006E53C9">
        <w:rPr>
          <w:color w:val="000000" w:themeColor="text1"/>
        </w:rPr>
        <w:t>training and development</w:t>
      </w:r>
      <w:r>
        <w:rPr>
          <w:color w:val="000000" w:themeColor="text1"/>
        </w:rPr>
        <w:t xml:space="preserve"> and the potential </w:t>
      </w:r>
      <w:r w:rsidR="00F24B70">
        <w:rPr>
          <w:color w:val="000000" w:themeColor="text1"/>
        </w:rPr>
        <w:t xml:space="preserve">for </w:t>
      </w:r>
      <w:r>
        <w:rPr>
          <w:color w:val="000000" w:themeColor="text1"/>
        </w:rPr>
        <w:t>significant skills development</w:t>
      </w:r>
      <w:r w:rsidR="00DF28DE">
        <w:rPr>
          <w:color w:val="000000" w:themeColor="text1"/>
        </w:rPr>
        <w:t>,</w:t>
      </w:r>
      <w:r>
        <w:rPr>
          <w:color w:val="000000" w:themeColor="text1"/>
        </w:rPr>
        <w:t xml:space="preserve"> an Apprenticeship </w:t>
      </w:r>
      <w:r w:rsidR="00B12B89">
        <w:rPr>
          <w:color w:val="000000" w:themeColor="text1"/>
        </w:rPr>
        <w:t>cannot</w:t>
      </w:r>
      <w:r w:rsidR="00DF28DE">
        <w:rPr>
          <w:color w:val="000000" w:themeColor="text1"/>
        </w:rPr>
        <w:t xml:space="preserve"> just accredit existing skills and knowledge.</w:t>
      </w:r>
    </w:p>
    <w:p w14:paraId="6B60FE39" w14:textId="42226084" w:rsidR="000D75C0" w:rsidRDefault="009F6F21" w:rsidP="000D75C0">
      <w:pPr>
        <w:pStyle w:val="ListParagraph"/>
        <w:numPr>
          <w:ilvl w:val="0"/>
          <w:numId w:val="30"/>
        </w:numPr>
        <w:spacing w:after="240"/>
        <w:rPr>
          <w:color w:val="000000" w:themeColor="text1"/>
        </w:rPr>
      </w:pPr>
      <w:r>
        <w:rPr>
          <w:color w:val="000000" w:themeColor="text1"/>
        </w:rPr>
        <w:t xml:space="preserve">If your </w:t>
      </w:r>
      <w:r w:rsidR="00AF7FA8">
        <w:rPr>
          <w:color w:val="000000" w:themeColor="text1"/>
        </w:rPr>
        <w:t>ma</w:t>
      </w:r>
      <w:r w:rsidR="003C7DF7">
        <w:rPr>
          <w:color w:val="000000" w:themeColor="text1"/>
        </w:rPr>
        <w:t>nager supports your application and will</w:t>
      </w:r>
      <w:r>
        <w:rPr>
          <w:color w:val="000000" w:themeColor="text1"/>
        </w:rPr>
        <w:t>:</w:t>
      </w:r>
    </w:p>
    <w:p w14:paraId="0305C6DF" w14:textId="63FED446" w:rsidR="003C7DF7" w:rsidRDefault="009F6F21" w:rsidP="003C7DF7">
      <w:pPr>
        <w:pStyle w:val="ListParagraph"/>
        <w:numPr>
          <w:ilvl w:val="1"/>
          <w:numId w:val="30"/>
        </w:numPr>
        <w:spacing w:after="240"/>
        <w:rPr>
          <w:color w:val="000000" w:themeColor="text1"/>
        </w:rPr>
      </w:pPr>
      <w:r>
        <w:rPr>
          <w:color w:val="000000" w:themeColor="text1"/>
        </w:rPr>
        <w:t>Agree to releasing you for any formal taught sessions in college</w:t>
      </w:r>
    </w:p>
    <w:p w14:paraId="0FAB1DB9" w14:textId="77777777" w:rsidR="003C7DF7" w:rsidRDefault="003C7DF7" w:rsidP="003C7DF7">
      <w:pPr>
        <w:pStyle w:val="ListParagraph"/>
        <w:numPr>
          <w:ilvl w:val="1"/>
          <w:numId w:val="30"/>
        </w:numPr>
        <w:spacing w:after="240"/>
        <w:rPr>
          <w:color w:val="000000" w:themeColor="text1"/>
        </w:rPr>
      </w:pPr>
      <w:r>
        <w:rPr>
          <w:color w:val="000000" w:themeColor="text1"/>
        </w:rPr>
        <w:t xml:space="preserve">Facilitate training and development opportunities </w:t>
      </w:r>
      <w:r w:rsidR="006E53C9">
        <w:rPr>
          <w:color w:val="000000" w:themeColor="text1"/>
        </w:rPr>
        <w:t>in the workplace</w:t>
      </w:r>
    </w:p>
    <w:p w14:paraId="32A00B57" w14:textId="40022E94" w:rsidR="003C7DF7" w:rsidRDefault="009F6F21" w:rsidP="003C7DF7">
      <w:pPr>
        <w:pStyle w:val="ListParagraph"/>
        <w:numPr>
          <w:ilvl w:val="1"/>
          <w:numId w:val="30"/>
        </w:numPr>
        <w:spacing w:after="240"/>
        <w:rPr>
          <w:color w:val="000000" w:themeColor="text1"/>
        </w:rPr>
      </w:pPr>
      <w:r>
        <w:rPr>
          <w:color w:val="000000" w:themeColor="text1"/>
        </w:rPr>
        <w:t>Allow you</w:t>
      </w:r>
      <w:r w:rsidR="003C7DF7">
        <w:rPr>
          <w:color w:val="000000" w:themeColor="text1"/>
        </w:rPr>
        <w:t xml:space="preserve"> time as part of normal working hours towards completion of the apprenticeship</w:t>
      </w:r>
      <w:r w:rsidR="006E53C9">
        <w:rPr>
          <w:color w:val="000000" w:themeColor="text1"/>
        </w:rPr>
        <w:t xml:space="preserve"> and any associated work </w:t>
      </w:r>
    </w:p>
    <w:p w14:paraId="2EC1C759" w14:textId="063BE5D0" w:rsidR="00EA4BED" w:rsidRPr="000D75C0" w:rsidRDefault="00EA4BED" w:rsidP="003C7DF7">
      <w:pPr>
        <w:pStyle w:val="ListParagraph"/>
        <w:numPr>
          <w:ilvl w:val="1"/>
          <w:numId w:val="30"/>
        </w:numPr>
        <w:spacing w:after="240"/>
        <w:rPr>
          <w:color w:val="000000" w:themeColor="text1"/>
        </w:rPr>
      </w:pPr>
      <w:r>
        <w:rPr>
          <w:color w:val="000000" w:themeColor="text1"/>
        </w:rPr>
        <w:t>Fund any ineligible costs that are not covered by the Apprenticeships Levy (</w:t>
      </w:r>
      <w:r w:rsidRPr="00EA4BED">
        <w:rPr>
          <w:i/>
          <w:color w:val="000000" w:themeColor="text1"/>
        </w:rPr>
        <w:t xml:space="preserve">ask the Training Provider </w:t>
      </w:r>
      <w:r>
        <w:rPr>
          <w:i/>
          <w:color w:val="000000" w:themeColor="text1"/>
        </w:rPr>
        <w:t>to</w:t>
      </w:r>
      <w:r w:rsidRPr="00EA4BED">
        <w:rPr>
          <w:i/>
          <w:color w:val="000000" w:themeColor="text1"/>
        </w:rPr>
        <w:t xml:space="preserve"> give full details of these</w:t>
      </w:r>
      <w:r>
        <w:rPr>
          <w:color w:val="000000" w:themeColor="text1"/>
        </w:rPr>
        <w:t>)</w:t>
      </w:r>
    </w:p>
    <w:p w14:paraId="4550FEA6" w14:textId="77777777" w:rsidR="005F2598" w:rsidRPr="005F2598" w:rsidRDefault="005F2598" w:rsidP="005F2598">
      <w:pPr>
        <w:pStyle w:val="Heading1"/>
        <w:rPr>
          <w:rFonts w:asciiTheme="minorHAnsi" w:hAnsiTheme="minorHAnsi" w:cstheme="minorHAnsi"/>
          <w:sz w:val="28"/>
        </w:rPr>
      </w:pPr>
      <w:r w:rsidRPr="005F2598">
        <w:rPr>
          <w:rFonts w:asciiTheme="minorHAnsi" w:hAnsiTheme="minorHAnsi" w:cstheme="minorHAnsi"/>
          <w:sz w:val="28"/>
        </w:rPr>
        <w:t>Step 1: Employee Overview</w:t>
      </w:r>
    </w:p>
    <w:tbl>
      <w:tblPr>
        <w:tblStyle w:val="TableGrid"/>
        <w:tblW w:w="9071" w:type="dxa"/>
        <w:tblLook w:val="04A0" w:firstRow="1" w:lastRow="0" w:firstColumn="1" w:lastColumn="0" w:noHBand="0" w:noVBand="1"/>
      </w:tblPr>
      <w:tblGrid>
        <w:gridCol w:w="3905"/>
        <w:gridCol w:w="5166"/>
      </w:tblGrid>
      <w:tr w:rsidR="005F2598" w14:paraId="283A9109" w14:textId="77777777" w:rsidTr="005F2598">
        <w:trPr>
          <w:trHeight w:val="584"/>
        </w:trPr>
        <w:tc>
          <w:tcPr>
            <w:tcW w:w="3905" w:type="dxa"/>
          </w:tcPr>
          <w:p w14:paraId="4F460011" w14:textId="77777777" w:rsidR="005F2598" w:rsidRDefault="005F2598" w:rsidP="00E5237E">
            <w:r>
              <w:t>Employee name</w:t>
            </w:r>
          </w:p>
        </w:tc>
        <w:tc>
          <w:tcPr>
            <w:tcW w:w="5166" w:type="dxa"/>
          </w:tcPr>
          <w:p w14:paraId="4B7D7D3E" w14:textId="77777777" w:rsidR="005F2598" w:rsidRDefault="005F2598" w:rsidP="00E5237E"/>
        </w:tc>
      </w:tr>
      <w:tr w:rsidR="005F2598" w14:paraId="5F05005A" w14:textId="77777777" w:rsidTr="005F2598">
        <w:trPr>
          <w:trHeight w:val="690"/>
        </w:trPr>
        <w:tc>
          <w:tcPr>
            <w:tcW w:w="3905" w:type="dxa"/>
          </w:tcPr>
          <w:p w14:paraId="69DAD41E" w14:textId="77777777" w:rsidR="005F2598" w:rsidRDefault="005F2598" w:rsidP="00E5237E">
            <w:r>
              <w:t>Job title</w:t>
            </w:r>
          </w:p>
        </w:tc>
        <w:tc>
          <w:tcPr>
            <w:tcW w:w="5166" w:type="dxa"/>
          </w:tcPr>
          <w:p w14:paraId="0B08788A" w14:textId="77777777" w:rsidR="005F2598" w:rsidRDefault="005F2598" w:rsidP="00E5237E"/>
        </w:tc>
      </w:tr>
      <w:tr w:rsidR="00370757" w14:paraId="087BAA52" w14:textId="77777777" w:rsidTr="005F2598">
        <w:trPr>
          <w:trHeight w:val="690"/>
        </w:trPr>
        <w:tc>
          <w:tcPr>
            <w:tcW w:w="3905" w:type="dxa"/>
          </w:tcPr>
          <w:p w14:paraId="0E1A1936" w14:textId="45A3F3FB" w:rsidR="00370757" w:rsidRDefault="00370757" w:rsidP="00E5237E">
            <w:r>
              <w:t>Work address</w:t>
            </w:r>
          </w:p>
        </w:tc>
        <w:tc>
          <w:tcPr>
            <w:tcW w:w="5166" w:type="dxa"/>
          </w:tcPr>
          <w:p w14:paraId="1A45F2AE" w14:textId="77777777" w:rsidR="00370757" w:rsidRDefault="00370757" w:rsidP="00E5237E"/>
        </w:tc>
      </w:tr>
      <w:tr w:rsidR="005F2598" w14:paraId="48B02DE5" w14:textId="77777777" w:rsidTr="005F2598">
        <w:trPr>
          <w:trHeight w:val="405"/>
        </w:trPr>
        <w:tc>
          <w:tcPr>
            <w:tcW w:w="3905" w:type="dxa"/>
            <w:vMerge w:val="restart"/>
          </w:tcPr>
          <w:p w14:paraId="5DEB5BB4" w14:textId="77777777" w:rsidR="005F2598" w:rsidRDefault="005F2598" w:rsidP="00E5237E">
            <w:r>
              <w:t xml:space="preserve">Employment contract </w:t>
            </w:r>
          </w:p>
        </w:tc>
        <w:tc>
          <w:tcPr>
            <w:tcW w:w="5166" w:type="dxa"/>
          </w:tcPr>
          <w:p w14:paraId="2929EE85" w14:textId="77777777" w:rsidR="005F2598" w:rsidRDefault="00370757" w:rsidP="00E5237E">
            <w:sdt>
              <w:sdtPr>
                <w:id w:val="-1929193835"/>
                <w:placeholder>
                  <w:docPart w:val="85EED8471AF449439EA098B2636F7744"/>
                </w:placeholder>
                <w:showingPlcHdr/>
                <w:dropDownList>
                  <w:listItem w:value="Choose an item."/>
                  <w:listItem w:displayText="Fixed Term" w:value="Fixed Term"/>
                  <w:listItem w:displayText="Permanent" w:value="Permanent"/>
                </w:dropDownList>
              </w:sdtPr>
              <w:sdtEndPr/>
              <w:sdtContent>
                <w:r w:rsidR="005F2598" w:rsidRPr="00073BBA">
                  <w:rPr>
                    <w:rStyle w:val="PlaceholderText"/>
                  </w:rPr>
                  <w:t>Choose an item.</w:t>
                </w:r>
              </w:sdtContent>
            </w:sdt>
            <w:r w:rsidR="005F2598">
              <w:t xml:space="preserve"> </w:t>
            </w:r>
          </w:p>
        </w:tc>
      </w:tr>
      <w:tr w:rsidR="005F2598" w14:paraId="4175B662" w14:textId="77777777" w:rsidTr="005F2598">
        <w:trPr>
          <w:trHeight w:val="405"/>
        </w:trPr>
        <w:tc>
          <w:tcPr>
            <w:tcW w:w="3905" w:type="dxa"/>
            <w:vMerge/>
          </w:tcPr>
          <w:p w14:paraId="29DD9245" w14:textId="77777777" w:rsidR="005F2598" w:rsidRDefault="005F2598" w:rsidP="00E5237E"/>
        </w:tc>
        <w:sdt>
          <w:sdtPr>
            <w:id w:val="962157692"/>
            <w:placeholder>
              <w:docPart w:val="9051A21790104FDCA872A9AF37E2A6A7"/>
            </w:placeholder>
            <w:showingPlcHdr/>
            <w:dropDownList>
              <w:listItem w:value="Choose an item."/>
              <w:listItem w:displayText="Full-time" w:value="Full-time"/>
              <w:listItem w:displayText="Part-time" w:value="Part-time"/>
            </w:dropDownList>
          </w:sdtPr>
          <w:sdtEndPr/>
          <w:sdtContent>
            <w:tc>
              <w:tcPr>
                <w:tcW w:w="5166" w:type="dxa"/>
              </w:tcPr>
              <w:p w14:paraId="34412002" w14:textId="77777777" w:rsidR="005F2598" w:rsidRDefault="005F2598" w:rsidP="00E5237E">
                <w:r w:rsidRPr="00073BBA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F2598" w14:paraId="4DBAB8A2" w14:textId="77777777" w:rsidTr="005F2598">
        <w:trPr>
          <w:trHeight w:val="690"/>
        </w:trPr>
        <w:tc>
          <w:tcPr>
            <w:tcW w:w="3905" w:type="dxa"/>
          </w:tcPr>
          <w:p w14:paraId="5BE29648" w14:textId="77777777" w:rsidR="005F2598" w:rsidRDefault="005F2598" w:rsidP="00E5237E">
            <w:r>
              <w:t>If fixed term, please state contract end date</w:t>
            </w:r>
          </w:p>
        </w:tc>
        <w:tc>
          <w:tcPr>
            <w:tcW w:w="5166" w:type="dxa"/>
          </w:tcPr>
          <w:p w14:paraId="1EAC2957" w14:textId="77777777" w:rsidR="005F2598" w:rsidRDefault="005F2598" w:rsidP="00E5237E"/>
        </w:tc>
      </w:tr>
      <w:tr w:rsidR="005F2598" w14:paraId="1D7C1B0C" w14:textId="77777777" w:rsidTr="005F2598">
        <w:trPr>
          <w:trHeight w:val="690"/>
        </w:trPr>
        <w:tc>
          <w:tcPr>
            <w:tcW w:w="3905" w:type="dxa"/>
          </w:tcPr>
          <w:p w14:paraId="0F4A0A61" w14:textId="77777777" w:rsidR="005F2598" w:rsidRDefault="005F2598" w:rsidP="00E5237E">
            <w:r>
              <w:t>If part-time, please state how many hours worked per week</w:t>
            </w:r>
          </w:p>
        </w:tc>
        <w:tc>
          <w:tcPr>
            <w:tcW w:w="5166" w:type="dxa"/>
          </w:tcPr>
          <w:p w14:paraId="267CD174" w14:textId="77777777" w:rsidR="005F2598" w:rsidRDefault="005F2598" w:rsidP="00E5237E"/>
        </w:tc>
      </w:tr>
      <w:tr w:rsidR="005F2598" w14:paraId="0F0CDACB" w14:textId="77777777" w:rsidTr="005F2598">
        <w:trPr>
          <w:trHeight w:val="690"/>
        </w:trPr>
        <w:tc>
          <w:tcPr>
            <w:tcW w:w="3905" w:type="dxa"/>
          </w:tcPr>
          <w:p w14:paraId="3D264EE9" w14:textId="77777777" w:rsidR="005F2598" w:rsidRDefault="005F2598" w:rsidP="00E5237E">
            <w:proofErr w:type="gramStart"/>
            <w:r>
              <w:lastRenderedPageBreak/>
              <w:t>Is your contract externally funded</w:t>
            </w:r>
            <w:proofErr w:type="gramEnd"/>
            <w:r>
              <w:t>?</w:t>
            </w:r>
          </w:p>
        </w:tc>
        <w:tc>
          <w:tcPr>
            <w:tcW w:w="5166" w:type="dxa"/>
          </w:tcPr>
          <w:p w14:paraId="01AE194A" w14:textId="77777777" w:rsidR="005F2598" w:rsidRDefault="005F2598" w:rsidP="00E5237E">
            <w:r>
              <w:t xml:space="preserve">Yes / No </w:t>
            </w:r>
            <w:r w:rsidRPr="00C42518">
              <w:rPr>
                <w:i/>
              </w:rPr>
              <w:t>(please circle/highlight)</w:t>
            </w:r>
          </w:p>
        </w:tc>
      </w:tr>
      <w:tr w:rsidR="005F2598" w14:paraId="7B553799" w14:textId="77777777" w:rsidTr="005F2598">
        <w:trPr>
          <w:trHeight w:val="690"/>
        </w:trPr>
        <w:tc>
          <w:tcPr>
            <w:tcW w:w="3905" w:type="dxa"/>
          </w:tcPr>
          <w:p w14:paraId="7B3245FB" w14:textId="77777777" w:rsidR="005F2598" w:rsidRDefault="005F2598" w:rsidP="00E5237E">
            <w:r>
              <w:t xml:space="preserve">Employee contact details </w:t>
            </w:r>
          </w:p>
          <w:p w14:paraId="52B3B3C8" w14:textId="77777777" w:rsidR="005F2598" w:rsidRDefault="005F2598" w:rsidP="00E5237E">
            <w:r>
              <w:t>(email and phone)</w:t>
            </w:r>
          </w:p>
        </w:tc>
        <w:tc>
          <w:tcPr>
            <w:tcW w:w="5166" w:type="dxa"/>
          </w:tcPr>
          <w:p w14:paraId="5304D466" w14:textId="77777777" w:rsidR="005F2598" w:rsidRDefault="005F2598" w:rsidP="00E5237E"/>
        </w:tc>
      </w:tr>
      <w:tr w:rsidR="005F2598" w:rsidRPr="00D36B93" w14:paraId="6B00181A" w14:textId="77777777" w:rsidTr="005F2598">
        <w:tc>
          <w:tcPr>
            <w:tcW w:w="3905" w:type="dxa"/>
          </w:tcPr>
          <w:p w14:paraId="7F69A629" w14:textId="4216AACF" w:rsidR="005F2598" w:rsidRPr="00D36B93" w:rsidRDefault="005F2598" w:rsidP="001620D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Name or type of apprenticeship </w:t>
            </w:r>
            <w:r w:rsidR="001620DD">
              <w:rPr>
                <w:color w:val="000000" w:themeColor="text1"/>
              </w:rPr>
              <w:t>interested in</w:t>
            </w:r>
          </w:p>
        </w:tc>
        <w:tc>
          <w:tcPr>
            <w:tcW w:w="5166" w:type="dxa"/>
          </w:tcPr>
          <w:p w14:paraId="131871D3" w14:textId="77777777" w:rsidR="005F2598" w:rsidRDefault="005F2598" w:rsidP="00192B76">
            <w:pPr>
              <w:rPr>
                <w:color w:val="000000" w:themeColor="text1"/>
              </w:rPr>
            </w:pPr>
          </w:p>
          <w:p w14:paraId="2BD37A1B" w14:textId="77777777" w:rsidR="005F2598" w:rsidRPr="006E53C9" w:rsidRDefault="005F2598" w:rsidP="00192B76">
            <w:pPr>
              <w:tabs>
                <w:tab w:val="left" w:pos="4950"/>
              </w:tabs>
            </w:pPr>
            <w:r>
              <w:tab/>
            </w:r>
          </w:p>
        </w:tc>
      </w:tr>
      <w:tr w:rsidR="005F2598" w:rsidRPr="00D36B93" w14:paraId="51FCFC6C" w14:textId="77777777" w:rsidTr="005F2598">
        <w:tc>
          <w:tcPr>
            <w:tcW w:w="3905" w:type="dxa"/>
          </w:tcPr>
          <w:p w14:paraId="7DA9836B" w14:textId="77777777" w:rsidR="005F2598" w:rsidRPr="00D36B93" w:rsidRDefault="005F2598" w:rsidP="00192B76">
            <w:pPr>
              <w:rPr>
                <w:color w:val="000000" w:themeColor="text1"/>
              </w:rPr>
            </w:pPr>
            <w:r w:rsidRPr="00D36B93">
              <w:rPr>
                <w:color w:val="000000" w:themeColor="text1"/>
              </w:rPr>
              <w:t>How long have you been in your current role?</w:t>
            </w:r>
          </w:p>
        </w:tc>
        <w:tc>
          <w:tcPr>
            <w:tcW w:w="5166" w:type="dxa"/>
          </w:tcPr>
          <w:p w14:paraId="6B23A850" w14:textId="77777777" w:rsidR="005F2598" w:rsidRPr="00D36B93" w:rsidRDefault="005F2598" w:rsidP="00192B76">
            <w:pPr>
              <w:rPr>
                <w:color w:val="000000" w:themeColor="text1"/>
              </w:rPr>
            </w:pPr>
          </w:p>
        </w:tc>
      </w:tr>
      <w:tr w:rsidR="005F2598" w:rsidRPr="00D36B93" w14:paraId="0C60E7E5" w14:textId="77777777" w:rsidTr="005F2598">
        <w:tc>
          <w:tcPr>
            <w:tcW w:w="3905" w:type="dxa"/>
          </w:tcPr>
          <w:p w14:paraId="716CA2B5" w14:textId="77777777" w:rsidR="005F2598" w:rsidRDefault="005F2598" w:rsidP="00192B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re you responsible for managing staff, if so how many?</w:t>
            </w:r>
          </w:p>
        </w:tc>
        <w:tc>
          <w:tcPr>
            <w:tcW w:w="5166" w:type="dxa"/>
          </w:tcPr>
          <w:p w14:paraId="6FAAF409" w14:textId="77777777" w:rsidR="005F2598" w:rsidRPr="00D36B93" w:rsidRDefault="005F2598" w:rsidP="00192B76">
            <w:pPr>
              <w:rPr>
                <w:color w:val="000000" w:themeColor="text1"/>
              </w:rPr>
            </w:pPr>
          </w:p>
        </w:tc>
      </w:tr>
      <w:tr w:rsidR="005F2598" w:rsidRPr="00D36B93" w14:paraId="293FE69C" w14:textId="77777777" w:rsidTr="005F2598">
        <w:trPr>
          <w:trHeight w:val="918"/>
        </w:trPr>
        <w:tc>
          <w:tcPr>
            <w:tcW w:w="3905" w:type="dxa"/>
          </w:tcPr>
          <w:p w14:paraId="7CAD01F2" w14:textId="77777777" w:rsidR="005F2598" w:rsidRPr="00D36B93" w:rsidRDefault="005F2598" w:rsidP="00192B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lease give brief details of your most recent qualifications</w:t>
            </w:r>
          </w:p>
        </w:tc>
        <w:tc>
          <w:tcPr>
            <w:tcW w:w="5166" w:type="dxa"/>
          </w:tcPr>
          <w:p w14:paraId="1430A53E" w14:textId="77777777" w:rsidR="005F2598" w:rsidRPr="00D36B93" w:rsidRDefault="005F2598" w:rsidP="00192B76">
            <w:pPr>
              <w:rPr>
                <w:color w:val="000000" w:themeColor="text1"/>
              </w:rPr>
            </w:pPr>
          </w:p>
        </w:tc>
      </w:tr>
    </w:tbl>
    <w:p w14:paraId="40DFDDE0" w14:textId="3A14E70B" w:rsidR="008C6482" w:rsidRDefault="008C6482" w:rsidP="00865FB6">
      <w:pPr>
        <w:spacing w:after="120" w:line="240" w:lineRule="auto"/>
        <w:rPr>
          <w:rFonts w:cs="Arial"/>
          <w:b/>
        </w:rPr>
      </w:pPr>
    </w:p>
    <w:p w14:paraId="4EF0558E" w14:textId="58595A36" w:rsidR="005F2598" w:rsidRPr="005F2598" w:rsidRDefault="005F2598" w:rsidP="005F2598">
      <w:pPr>
        <w:pStyle w:val="Heading1"/>
        <w:rPr>
          <w:rFonts w:asciiTheme="minorHAnsi" w:hAnsiTheme="minorHAnsi" w:cstheme="minorHAnsi"/>
        </w:rPr>
      </w:pPr>
      <w:r w:rsidRPr="005F2598">
        <w:rPr>
          <w:rFonts w:asciiTheme="minorHAnsi" w:hAnsiTheme="minorHAnsi" w:cstheme="minorHAnsi"/>
        </w:rPr>
        <w:t>Step 2: Manager Information</w:t>
      </w:r>
    </w:p>
    <w:tbl>
      <w:tblPr>
        <w:tblStyle w:val="TableGrid"/>
        <w:tblW w:w="9071" w:type="dxa"/>
        <w:tblInd w:w="-5" w:type="dxa"/>
        <w:tblLook w:val="04A0" w:firstRow="1" w:lastRow="0" w:firstColumn="1" w:lastColumn="0" w:noHBand="0" w:noVBand="1"/>
      </w:tblPr>
      <w:tblGrid>
        <w:gridCol w:w="3905"/>
        <w:gridCol w:w="5166"/>
      </w:tblGrid>
      <w:tr w:rsidR="005F2598" w:rsidRPr="00D36B93" w14:paraId="226AFBFE" w14:textId="77777777" w:rsidTr="005F2598">
        <w:tc>
          <w:tcPr>
            <w:tcW w:w="3905" w:type="dxa"/>
            <w:tcBorders>
              <w:top w:val="single" w:sz="4" w:space="0" w:color="auto"/>
            </w:tcBorders>
          </w:tcPr>
          <w:p w14:paraId="09C4F218" w14:textId="77777777" w:rsidR="005F2598" w:rsidRDefault="005F2598" w:rsidP="00E5237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</w:t>
            </w:r>
            <w:r w:rsidRPr="00D36B93">
              <w:rPr>
                <w:color w:val="000000" w:themeColor="text1"/>
              </w:rPr>
              <w:t>ame</w:t>
            </w:r>
          </w:p>
          <w:p w14:paraId="638834EB" w14:textId="77777777" w:rsidR="005F2598" w:rsidRDefault="005F2598" w:rsidP="00E5237E">
            <w:pPr>
              <w:rPr>
                <w:color w:val="000000" w:themeColor="text1"/>
              </w:rPr>
            </w:pPr>
          </w:p>
        </w:tc>
        <w:tc>
          <w:tcPr>
            <w:tcW w:w="5166" w:type="dxa"/>
          </w:tcPr>
          <w:p w14:paraId="7B631008" w14:textId="77777777" w:rsidR="005F2598" w:rsidRPr="00D36B93" w:rsidRDefault="005F2598" w:rsidP="00E5237E">
            <w:pPr>
              <w:rPr>
                <w:color w:val="000000" w:themeColor="text1"/>
              </w:rPr>
            </w:pPr>
          </w:p>
        </w:tc>
      </w:tr>
      <w:tr w:rsidR="005F2598" w:rsidRPr="00D36B93" w14:paraId="63C7F03E" w14:textId="77777777" w:rsidTr="005F2598">
        <w:tc>
          <w:tcPr>
            <w:tcW w:w="3905" w:type="dxa"/>
          </w:tcPr>
          <w:p w14:paraId="7D520720" w14:textId="77777777" w:rsidR="005F2598" w:rsidRDefault="005F2598" w:rsidP="00E5237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J</w:t>
            </w:r>
            <w:r w:rsidRPr="00D36B93">
              <w:rPr>
                <w:color w:val="000000" w:themeColor="text1"/>
              </w:rPr>
              <w:t>ob title</w:t>
            </w:r>
          </w:p>
          <w:p w14:paraId="4EE85E3F" w14:textId="77777777" w:rsidR="005F2598" w:rsidRDefault="005F2598" w:rsidP="00E5237E">
            <w:pPr>
              <w:rPr>
                <w:color w:val="000000" w:themeColor="text1"/>
              </w:rPr>
            </w:pPr>
          </w:p>
        </w:tc>
        <w:tc>
          <w:tcPr>
            <w:tcW w:w="5166" w:type="dxa"/>
          </w:tcPr>
          <w:p w14:paraId="43746809" w14:textId="77777777" w:rsidR="005F2598" w:rsidRPr="00D36B93" w:rsidRDefault="005F2598" w:rsidP="00E5237E">
            <w:pPr>
              <w:rPr>
                <w:color w:val="000000" w:themeColor="text1"/>
              </w:rPr>
            </w:pPr>
          </w:p>
        </w:tc>
      </w:tr>
      <w:tr w:rsidR="005F2598" w:rsidRPr="00D36B93" w14:paraId="6F1D95BE" w14:textId="77777777" w:rsidTr="005F2598">
        <w:trPr>
          <w:trHeight w:val="77"/>
        </w:trPr>
        <w:tc>
          <w:tcPr>
            <w:tcW w:w="3905" w:type="dxa"/>
          </w:tcPr>
          <w:p w14:paraId="29F384F4" w14:textId="77777777" w:rsidR="005F2598" w:rsidRDefault="005F2598" w:rsidP="00C57C1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</w:t>
            </w:r>
            <w:r w:rsidRPr="00D36B93">
              <w:rPr>
                <w:color w:val="000000" w:themeColor="text1"/>
              </w:rPr>
              <w:t>mail address</w:t>
            </w:r>
            <w:r>
              <w:rPr>
                <w:color w:val="000000" w:themeColor="text1"/>
              </w:rPr>
              <w:t xml:space="preserve"> </w:t>
            </w:r>
          </w:p>
          <w:p w14:paraId="0858659A" w14:textId="6025EC9F" w:rsidR="00C57C19" w:rsidRDefault="00C57C19" w:rsidP="00C57C19">
            <w:pPr>
              <w:rPr>
                <w:color w:val="000000" w:themeColor="text1"/>
              </w:rPr>
            </w:pPr>
          </w:p>
        </w:tc>
        <w:tc>
          <w:tcPr>
            <w:tcW w:w="5166" w:type="dxa"/>
          </w:tcPr>
          <w:p w14:paraId="423E67B6" w14:textId="77777777" w:rsidR="005F2598" w:rsidRPr="00D36B93" w:rsidRDefault="005F2598" w:rsidP="00E5237E">
            <w:pPr>
              <w:rPr>
                <w:color w:val="000000" w:themeColor="text1"/>
              </w:rPr>
            </w:pPr>
          </w:p>
        </w:tc>
      </w:tr>
      <w:tr w:rsidR="00370757" w:rsidRPr="00D36B93" w14:paraId="026FA865" w14:textId="77777777" w:rsidTr="005F2598">
        <w:trPr>
          <w:trHeight w:val="77"/>
        </w:trPr>
        <w:tc>
          <w:tcPr>
            <w:tcW w:w="3905" w:type="dxa"/>
          </w:tcPr>
          <w:p w14:paraId="72F9D99D" w14:textId="0E361458" w:rsidR="00370757" w:rsidRDefault="00370757" w:rsidP="00C57C1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ork address (if different from applicant)</w:t>
            </w:r>
            <w:bookmarkStart w:id="0" w:name="_GoBack"/>
            <w:bookmarkEnd w:id="0"/>
          </w:p>
        </w:tc>
        <w:tc>
          <w:tcPr>
            <w:tcW w:w="5166" w:type="dxa"/>
          </w:tcPr>
          <w:p w14:paraId="761E45FB" w14:textId="77777777" w:rsidR="00370757" w:rsidRPr="00D36B93" w:rsidRDefault="00370757" w:rsidP="00E5237E">
            <w:pPr>
              <w:rPr>
                <w:color w:val="000000" w:themeColor="text1"/>
              </w:rPr>
            </w:pPr>
          </w:p>
        </w:tc>
      </w:tr>
    </w:tbl>
    <w:p w14:paraId="54C300C8" w14:textId="77777777" w:rsidR="005F2598" w:rsidRDefault="005F2598" w:rsidP="00865FB6">
      <w:pPr>
        <w:spacing w:after="120" w:line="240" w:lineRule="auto"/>
        <w:rPr>
          <w:rFonts w:cs="Arial"/>
          <w:b/>
        </w:rPr>
      </w:pPr>
    </w:p>
    <w:p w14:paraId="505E4562" w14:textId="77777777" w:rsidR="00865FB6" w:rsidRDefault="00865FB6" w:rsidP="003C7DF7">
      <w:pPr>
        <w:spacing w:after="120" w:line="240" w:lineRule="auto"/>
        <w:rPr>
          <w:rFonts w:eastAsia="Times New Roman" w:cs="Arial"/>
          <w:lang w:eastAsia="en-GB"/>
        </w:rPr>
      </w:pPr>
    </w:p>
    <w:p w14:paraId="2F7D112F" w14:textId="2C8AC0C0" w:rsidR="003C7DF7" w:rsidRPr="00E224A7" w:rsidRDefault="00297757" w:rsidP="005F2598">
      <w:pPr>
        <w:spacing w:after="120" w:line="240" w:lineRule="auto"/>
        <w:rPr>
          <w:rFonts w:eastAsia="Times New Roman" w:cs="Arial"/>
          <w:b/>
          <w:lang w:eastAsia="en-GB"/>
        </w:rPr>
      </w:pPr>
      <w:r>
        <w:rPr>
          <w:rFonts w:eastAsia="Times New Roman" w:cs="Arial"/>
          <w:b/>
          <w:lang w:eastAsia="en-GB"/>
        </w:rPr>
        <w:t xml:space="preserve">Thank you for filling out the above information. </w:t>
      </w:r>
      <w:r w:rsidR="00DF2BB2" w:rsidRPr="0021138F">
        <w:rPr>
          <w:rFonts w:eastAsia="Times New Roman" w:cs="Arial"/>
          <w:b/>
          <w:lang w:eastAsia="en-GB"/>
        </w:rPr>
        <w:t>Please ensure that you</w:t>
      </w:r>
      <w:r>
        <w:rPr>
          <w:rFonts w:eastAsia="Times New Roman" w:cs="Arial"/>
          <w:b/>
          <w:lang w:eastAsia="en-GB"/>
        </w:rPr>
        <w:t xml:space="preserve"> send this across to the Apprenticeships team and</w:t>
      </w:r>
      <w:r w:rsidR="00DF2BB2" w:rsidRPr="0021138F">
        <w:rPr>
          <w:rFonts w:eastAsia="Times New Roman" w:cs="Arial"/>
          <w:b/>
          <w:lang w:eastAsia="en-GB"/>
        </w:rPr>
        <w:t xml:space="preserve"> attach an up to date Job Description for your role</w:t>
      </w:r>
      <w:r w:rsidR="00721F42">
        <w:rPr>
          <w:rFonts w:eastAsia="Times New Roman" w:cs="Arial"/>
          <w:b/>
          <w:lang w:eastAsia="en-GB"/>
        </w:rPr>
        <w:t>.</w:t>
      </w:r>
    </w:p>
    <w:sectPr w:rsidR="003C7DF7" w:rsidRPr="00E224A7" w:rsidSect="00E72A57">
      <w:headerReference w:type="default" r:id="rId17"/>
      <w:footerReference w:type="default" r:id="rId18"/>
      <w:headerReference w:type="first" r:id="rId19"/>
      <w:pgSz w:w="11906" w:h="16838"/>
      <w:pgMar w:top="1440" w:right="1440" w:bottom="1440" w:left="1440" w:header="73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1863FD" w14:textId="77777777" w:rsidR="00DF36C2" w:rsidRDefault="00DF36C2" w:rsidP="00A150CF">
      <w:pPr>
        <w:spacing w:after="0" w:line="240" w:lineRule="auto"/>
      </w:pPr>
      <w:r>
        <w:separator/>
      </w:r>
    </w:p>
  </w:endnote>
  <w:endnote w:type="continuationSeparator" w:id="0">
    <w:p w14:paraId="00699FA7" w14:textId="77777777" w:rsidR="00DF36C2" w:rsidRDefault="00DF36C2" w:rsidP="00A150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undrySterling-Book">
    <w:panose1 w:val="00000400000000000000"/>
    <w:charset w:val="00"/>
    <w:family w:val="auto"/>
    <w:pitch w:val="variable"/>
    <w:sig w:usb0="800000A7" w:usb1="0000004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C6BE3A" w14:textId="1A15D391" w:rsidR="0000562C" w:rsidRDefault="008F49B3" w:rsidP="008F49B3">
    <w:pPr>
      <w:tabs>
        <w:tab w:val="left" w:pos="426"/>
      </w:tabs>
      <w:autoSpaceDE w:val="0"/>
      <w:autoSpaceDN w:val="0"/>
      <w:adjustRightInd w:val="0"/>
      <w:jc w:val="both"/>
      <w:rPr>
        <w:rStyle w:val="Hyperlink"/>
        <w:rFonts w:eastAsia="Times New Roman" w:cs="Arial"/>
        <w:color w:val="auto"/>
        <w:u w:val="none"/>
        <w:lang w:eastAsia="en-GB"/>
      </w:rPr>
    </w:pPr>
    <w:r w:rsidRPr="006E53C9">
      <w:rPr>
        <w:rFonts w:eastAsia="Times New Roman" w:cs="Arial"/>
        <w:b/>
        <w:i/>
        <w:lang w:eastAsia="en-GB"/>
      </w:rPr>
      <w:t xml:space="preserve">Please return </w:t>
    </w:r>
    <w:r w:rsidR="00905B9F" w:rsidRPr="006E53C9">
      <w:rPr>
        <w:rFonts w:eastAsia="Times New Roman" w:cs="Arial"/>
        <w:b/>
        <w:i/>
        <w:lang w:eastAsia="en-GB"/>
      </w:rPr>
      <w:t xml:space="preserve">this completed form by email to: </w:t>
    </w:r>
    <w:hyperlink r:id="rId1" w:history="1">
      <w:r w:rsidR="00521F1D" w:rsidRPr="00C64962">
        <w:rPr>
          <w:rStyle w:val="Hyperlink"/>
          <w:rFonts w:eastAsia="Times New Roman" w:cs="Arial"/>
          <w:b/>
          <w:i/>
          <w:lang w:eastAsia="en-GB"/>
        </w:rPr>
        <w:t>apprenticeships@admin.ox.ac.uk</w:t>
      </w:r>
    </w:hyperlink>
    <w:r w:rsidR="0000562C" w:rsidRPr="006E53C9">
      <w:rPr>
        <w:rStyle w:val="Hyperlink"/>
        <w:rFonts w:eastAsia="Times New Roman" w:cs="Arial"/>
        <w:color w:val="auto"/>
        <w:u w:val="none"/>
        <w:lang w:eastAsia="en-GB"/>
      </w:rPr>
      <w:tab/>
    </w:r>
    <w:r w:rsidR="0000562C" w:rsidRPr="006E53C9">
      <w:rPr>
        <w:rStyle w:val="Hyperlink"/>
        <w:rFonts w:eastAsia="Times New Roman" w:cs="Arial"/>
        <w:color w:val="auto"/>
        <w:u w:val="none"/>
        <w:lang w:eastAsia="en-GB"/>
      </w:rPr>
      <w:tab/>
    </w:r>
  </w:p>
  <w:p w14:paraId="52621EEE" w14:textId="545157B0" w:rsidR="002B0E35" w:rsidRPr="00DF2BB2" w:rsidRDefault="00AB350F" w:rsidP="008F49B3">
    <w:pPr>
      <w:tabs>
        <w:tab w:val="left" w:pos="426"/>
      </w:tabs>
      <w:autoSpaceDE w:val="0"/>
      <w:autoSpaceDN w:val="0"/>
      <w:adjustRightInd w:val="0"/>
      <w:jc w:val="both"/>
      <w:rPr>
        <w:rFonts w:eastAsia="Times New Roman" w:cs="Arial"/>
        <w:lang w:eastAsia="en-GB"/>
      </w:rPr>
    </w:pPr>
    <w:r>
      <w:rPr>
        <w:rStyle w:val="Hyperlink"/>
        <w:rFonts w:eastAsia="Times New Roman" w:cs="Arial"/>
        <w:color w:val="auto"/>
        <w:u w:val="none"/>
        <w:lang w:eastAsia="en-GB"/>
      </w:rPr>
      <w:t>August</w:t>
    </w:r>
    <w:r w:rsidR="00EE4CD9">
      <w:rPr>
        <w:rStyle w:val="Hyperlink"/>
        <w:rFonts w:eastAsia="Times New Roman" w:cs="Arial"/>
        <w:color w:val="auto"/>
        <w:u w:val="none"/>
        <w:lang w:eastAsia="en-GB"/>
      </w:rPr>
      <w:t xml:space="preserve"> </w:t>
    </w:r>
    <w:r>
      <w:rPr>
        <w:rStyle w:val="Hyperlink"/>
        <w:rFonts w:eastAsia="Times New Roman" w:cs="Arial"/>
        <w:color w:val="auto"/>
        <w:u w:val="none"/>
        <w:lang w:eastAsia="en-GB"/>
      </w:rPr>
      <w:t>2021</w:t>
    </w:r>
  </w:p>
  <w:p w14:paraId="4C7CACB5" w14:textId="77777777" w:rsidR="008F49B3" w:rsidRDefault="008F49B3">
    <w:pPr>
      <w:pStyle w:val="Footer"/>
    </w:pPr>
  </w:p>
  <w:p w14:paraId="65FA7C7C" w14:textId="77777777" w:rsidR="00CE31FA" w:rsidRPr="00CE31FA" w:rsidRDefault="00CE31FA" w:rsidP="00CE31FA">
    <w:pPr>
      <w:pStyle w:val="Footer"/>
      <w:jc w:val="center"/>
      <w:rPr>
        <w:rFonts w:ascii="Arial" w:hAnsi="Arial" w:cs="Arial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D21960" w14:textId="77777777" w:rsidR="00DF36C2" w:rsidRDefault="00DF36C2" w:rsidP="00A150CF">
      <w:pPr>
        <w:spacing w:after="0" w:line="240" w:lineRule="auto"/>
      </w:pPr>
      <w:r>
        <w:separator/>
      </w:r>
    </w:p>
  </w:footnote>
  <w:footnote w:type="continuationSeparator" w:id="0">
    <w:p w14:paraId="75099A8A" w14:textId="77777777" w:rsidR="00DF36C2" w:rsidRDefault="00DF36C2" w:rsidP="00A150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601E59" w14:textId="050F7EC6" w:rsidR="00123035" w:rsidRPr="005669CF" w:rsidRDefault="00E72A57" w:rsidP="00E72A57">
    <w:pPr>
      <w:pStyle w:val="Header"/>
      <w:jc w:val="right"/>
      <w:rPr>
        <w:rFonts w:ascii="Arial" w:hAnsi="Arial" w:cs="Arial"/>
        <w:sz w:val="28"/>
        <w:szCs w:val="28"/>
      </w:rPr>
    </w:pPr>
    <w:r>
      <w:rPr>
        <w:rFonts w:ascii="Arial" w:hAnsi="Arial" w:cs="Arial"/>
        <w:noProof/>
        <w:sz w:val="28"/>
        <w:szCs w:val="28"/>
        <w:lang w:eastAsia="en-GB"/>
      </w:rPr>
      <w:drawing>
        <wp:anchor distT="0" distB="0" distL="114300" distR="114300" simplePos="0" relativeHeight="251658240" behindDoc="1" locked="0" layoutInCell="1" allowOverlap="1" wp14:anchorId="68F9C75E" wp14:editId="44452E19">
          <wp:simplePos x="0" y="0"/>
          <wp:positionH relativeFrom="column">
            <wp:posOffset>4533900</wp:posOffset>
          </wp:positionH>
          <wp:positionV relativeFrom="paragraph">
            <wp:posOffset>-306070</wp:posOffset>
          </wp:positionV>
          <wp:extent cx="1875790" cy="898525"/>
          <wp:effectExtent l="0" t="0" r="0" b="0"/>
          <wp:wrapTight wrapText="bothSides">
            <wp:wrapPolygon edited="0">
              <wp:start x="0" y="0"/>
              <wp:lineTo x="0" y="21066"/>
              <wp:lineTo x="21278" y="21066"/>
              <wp:lineTo x="21278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inal Logo-03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5790" cy="898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78E9A9" w14:textId="77777777" w:rsidR="00123035" w:rsidRPr="00123035" w:rsidRDefault="00123035" w:rsidP="001230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022729" w14:textId="77777777" w:rsidR="00123035" w:rsidRPr="00123035" w:rsidRDefault="00123035" w:rsidP="00123035">
    <w:pPr>
      <w:pStyle w:val="Header"/>
      <w:jc w:val="center"/>
      <w:rPr>
        <w:rFonts w:ascii="Arial" w:hAnsi="Arial" w:cs="Arial"/>
        <w:sz w:val="18"/>
      </w:rPr>
    </w:pPr>
    <w:r w:rsidRPr="00123035">
      <w:rPr>
        <w:rFonts w:ascii="Arial" w:hAnsi="Arial" w:cs="Arial"/>
        <w:sz w:val="18"/>
      </w:rPr>
      <w:t>University of Oxford</w:t>
    </w:r>
  </w:p>
  <w:p w14:paraId="3BA51A39" w14:textId="77777777" w:rsidR="00123035" w:rsidRPr="00123035" w:rsidRDefault="00123035" w:rsidP="00123035">
    <w:pPr>
      <w:pStyle w:val="Header"/>
      <w:jc w:val="center"/>
      <w:rPr>
        <w:rFonts w:ascii="Arial" w:hAnsi="Arial" w:cs="Arial"/>
        <w:sz w:val="18"/>
      </w:rPr>
    </w:pPr>
    <w:r w:rsidRPr="00123035">
      <w:rPr>
        <w:rFonts w:ascii="Arial" w:hAnsi="Arial" w:cs="Arial"/>
        <w:sz w:val="18"/>
      </w:rPr>
      <w:t>Oxford Learning Institute</w:t>
    </w:r>
  </w:p>
  <w:p w14:paraId="47EBDDBD" w14:textId="77777777" w:rsidR="00123035" w:rsidRDefault="001230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225B4"/>
    <w:multiLevelType w:val="hybridMultilevel"/>
    <w:tmpl w:val="0CDCD706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17ADB"/>
    <w:multiLevelType w:val="hybridMultilevel"/>
    <w:tmpl w:val="8AFEAE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54D660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E56D0"/>
    <w:multiLevelType w:val="hybridMultilevel"/>
    <w:tmpl w:val="7EA4FBBE"/>
    <w:lvl w:ilvl="0" w:tplc="0809000F">
      <w:start w:val="1"/>
      <w:numFmt w:val="decimal"/>
      <w:lvlText w:val="%1."/>
      <w:lvlJc w:val="left"/>
      <w:pPr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60DD1"/>
    <w:multiLevelType w:val="hybridMultilevel"/>
    <w:tmpl w:val="AEE86A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F97188"/>
    <w:multiLevelType w:val="hybridMultilevel"/>
    <w:tmpl w:val="6CC402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591A28"/>
    <w:multiLevelType w:val="hybridMultilevel"/>
    <w:tmpl w:val="13B0C98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B97265"/>
    <w:multiLevelType w:val="hybridMultilevel"/>
    <w:tmpl w:val="54E0B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B043F"/>
    <w:multiLevelType w:val="hybridMultilevel"/>
    <w:tmpl w:val="E55823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76058B"/>
    <w:multiLevelType w:val="hybridMultilevel"/>
    <w:tmpl w:val="8C8097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B94D65"/>
    <w:multiLevelType w:val="hybridMultilevel"/>
    <w:tmpl w:val="BE487198"/>
    <w:lvl w:ilvl="0" w:tplc="08090019">
      <w:start w:val="1"/>
      <w:numFmt w:val="lowerLetter"/>
      <w:lvlText w:val="%1."/>
      <w:lvlJc w:val="left"/>
      <w:pPr>
        <w:ind w:left="765" w:hanging="360"/>
      </w:pPr>
    </w:lvl>
    <w:lvl w:ilvl="1" w:tplc="08090019" w:tentative="1">
      <w:start w:val="1"/>
      <w:numFmt w:val="lowerLetter"/>
      <w:lvlText w:val="%2."/>
      <w:lvlJc w:val="left"/>
      <w:pPr>
        <w:ind w:left="1485" w:hanging="360"/>
      </w:pPr>
    </w:lvl>
    <w:lvl w:ilvl="2" w:tplc="0809001B" w:tentative="1">
      <w:start w:val="1"/>
      <w:numFmt w:val="lowerRoman"/>
      <w:lvlText w:val="%3."/>
      <w:lvlJc w:val="right"/>
      <w:pPr>
        <w:ind w:left="2205" w:hanging="180"/>
      </w:pPr>
    </w:lvl>
    <w:lvl w:ilvl="3" w:tplc="0809000F" w:tentative="1">
      <w:start w:val="1"/>
      <w:numFmt w:val="decimal"/>
      <w:lvlText w:val="%4."/>
      <w:lvlJc w:val="left"/>
      <w:pPr>
        <w:ind w:left="2925" w:hanging="360"/>
      </w:pPr>
    </w:lvl>
    <w:lvl w:ilvl="4" w:tplc="08090019" w:tentative="1">
      <w:start w:val="1"/>
      <w:numFmt w:val="lowerLetter"/>
      <w:lvlText w:val="%5."/>
      <w:lvlJc w:val="left"/>
      <w:pPr>
        <w:ind w:left="3645" w:hanging="360"/>
      </w:pPr>
    </w:lvl>
    <w:lvl w:ilvl="5" w:tplc="0809001B" w:tentative="1">
      <w:start w:val="1"/>
      <w:numFmt w:val="lowerRoman"/>
      <w:lvlText w:val="%6."/>
      <w:lvlJc w:val="right"/>
      <w:pPr>
        <w:ind w:left="4365" w:hanging="180"/>
      </w:pPr>
    </w:lvl>
    <w:lvl w:ilvl="6" w:tplc="0809000F" w:tentative="1">
      <w:start w:val="1"/>
      <w:numFmt w:val="decimal"/>
      <w:lvlText w:val="%7."/>
      <w:lvlJc w:val="left"/>
      <w:pPr>
        <w:ind w:left="5085" w:hanging="360"/>
      </w:pPr>
    </w:lvl>
    <w:lvl w:ilvl="7" w:tplc="08090019" w:tentative="1">
      <w:start w:val="1"/>
      <w:numFmt w:val="lowerLetter"/>
      <w:lvlText w:val="%8."/>
      <w:lvlJc w:val="left"/>
      <w:pPr>
        <w:ind w:left="5805" w:hanging="360"/>
      </w:pPr>
    </w:lvl>
    <w:lvl w:ilvl="8" w:tplc="0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0" w15:restartNumberingAfterBreak="0">
    <w:nsid w:val="3A0D3635"/>
    <w:multiLevelType w:val="hybridMultilevel"/>
    <w:tmpl w:val="A81EFD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D2BA8"/>
    <w:multiLevelType w:val="hybridMultilevel"/>
    <w:tmpl w:val="7F74F0F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160B9D"/>
    <w:multiLevelType w:val="hybridMultilevel"/>
    <w:tmpl w:val="71321A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94753D"/>
    <w:multiLevelType w:val="hybridMultilevel"/>
    <w:tmpl w:val="E08E67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2C8416D"/>
    <w:multiLevelType w:val="hybridMultilevel"/>
    <w:tmpl w:val="44D06C0A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5D535CB"/>
    <w:multiLevelType w:val="hybridMultilevel"/>
    <w:tmpl w:val="E7C06A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3E53F5"/>
    <w:multiLevelType w:val="hybridMultilevel"/>
    <w:tmpl w:val="63FAD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F64B70"/>
    <w:multiLevelType w:val="hybridMultilevel"/>
    <w:tmpl w:val="86CCC3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C10A24"/>
    <w:multiLevelType w:val="hybridMultilevel"/>
    <w:tmpl w:val="6A103E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49D14E8"/>
    <w:multiLevelType w:val="hybridMultilevel"/>
    <w:tmpl w:val="F208D48A"/>
    <w:lvl w:ilvl="0" w:tplc="995255F6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335D21"/>
    <w:multiLevelType w:val="hybridMultilevel"/>
    <w:tmpl w:val="69F2E04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9181387"/>
    <w:multiLevelType w:val="hybridMultilevel"/>
    <w:tmpl w:val="CF628DAC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6A8F4D5B"/>
    <w:multiLevelType w:val="hybridMultilevel"/>
    <w:tmpl w:val="D84A07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7125B2"/>
    <w:multiLevelType w:val="hybridMultilevel"/>
    <w:tmpl w:val="B086B2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E1B5FDC"/>
    <w:multiLevelType w:val="hybridMultilevel"/>
    <w:tmpl w:val="668464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09378CA"/>
    <w:multiLevelType w:val="hybridMultilevel"/>
    <w:tmpl w:val="427850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8565F7D"/>
    <w:multiLevelType w:val="hybridMultilevel"/>
    <w:tmpl w:val="0FB281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C47458"/>
    <w:multiLevelType w:val="hybridMultilevel"/>
    <w:tmpl w:val="400A4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25B65"/>
    <w:multiLevelType w:val="hybridMultilevel"/>
    <w:tmpl w:val="F22643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442DA5"/>
    <w:multiLevelType w:val="hybridMultilevel"/>
    <w:tmpl w:val="975655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701C41"/>
    <w:multiLevelType w:val="hybridMultilevel"/>
    <w:tmpl w:val="43EADF8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0"/>
  </w:num>
  <w:num w:numId="2">
    <w:abstractNumId w:val="29"/>
  </w:num>
  <w:num w:numId="3">
    <w:abstractNumId w:val="7"/>
  </w:num>
  <w:num w:numId="4">
    <w:abstractNumId w:val="2"/>
  </w:num>
  <w:num w:numId="5">
    <w:abstractNumId w:val="12"/>
  </w:num>
  <w:num w:numId="6">
    <w:abstractNumId w:val="25"/>
  </w:num>
  <w:num w:numId="7">
    <w:abstractNumId w:val="17"/>
  </w:num>
  <w:num w:numId="8">
    <w:abstractNumId w:val="18"/>
  </w:num>
  <w:num w:numId="9">
    <w:abstractNumId w:val="26"/>
  </w:num>
  <w:num w:numId="10">
    <w:abstractNumId w:val="24"/>
  </w:num>
  <w:num w:numId="11">
    <w:abstractNumId w:val="30"/>
  </w:num>
  <w:num w:numId="12">
    <w:abstractNumId w:val="13"/>
  </w:num>
  <w:num w:numId="13">
    <w:abstractNumId w:val="27"/>
  </w:num>
  <w:num w:numId="14">
    <w:abstractNumId w:val="14"/>
  </w:num>
  <w:num w:numId="15">
    <w:abstractNumId w:val="3"/>
  </w:num>
  <w:num w:numId="16">
    <w:abstractNumId w:val="0"/>
  </w:num>
  <w:num w:numId="17">
    <w:abstractNumId w:val="1"/>
  </w:num>
  <w:num w:numId="18">
    <w:abstractNumId w:val="23"/>
  </w:num>
  <w:num w:numId="19">
    <w:abstractNumId w:val="11"/>
  </w:num>
  <w:num w:numId="20">
    <w:abstractNumId w:val="5"/>
  </w:num>
  <w:num w:numId="21">
    <w:abstractNumId w:val="28"/>
  </w:num>
  <w:num w:numId="22">
    <w:abstractNumId w:val="10"/>
  </w:num>
  <w:num w:numId="23">
    <w:abstractNumId w:val="16"/>
  </w:num>
  <w:num w:numId="24">
    <w:abstractNumId w:val="22"/>
  </w:num>
  <w:num w:numId="25">
    <w:abstractNumId w:val="4"/>
  </w:num>
  <w:num w:numId="26">
    <w:abstractNumId w:val="6"/>
  </w:num>
  <w:num w:numId="27">
    <w:abstractNumId w:val="15"/>
  </w:num>
  <w:num w:numId="28">
    <w:abstractNumId w:val="9"/>
  </w:num>
  <w:num w:numId="29">
    <w:abstractNumId w:val="21"/>
  </w:num>
  <w:num w:numId="30">
    <w:abstractNumId w:val="19"/>
  </w:num>
  <w:num w:numId="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zM2MbMwMLYwNjNV0lEKTi0uzszPAykwrAUA8pKnGCwAAAA="/>
  </w:docVars>
  <w:rsids>
    <w:rsidRoot w:val="00C1761B"/>
    <w:rsid w:val="00004306"/>
    <w:rsid w:val="0000562C"/>
    <w:rsid w:val="000063B1"/>
    <w:rsid w:val="000328AC"/>
    <w:rsid w:val="000979BD"/>
    <w:rsid w:val="000A4BB2"/>
    <w:rsid w:val="000B6885"/>
    <w:rsid w:val="000B705E"/>
    <w:rsid w:val="000C522E"/>
    <w:rsid w:val="000D0532"/>
    <w:rsid w:val="000D0830"/>
    <w:rsid w:val="000D75C0"/>
    <w:rsid w:val="000F508F"/>
    <w:rsid w:val="00113575"/>
    <w:rsid w:val="00123035"/>
    <w:rsid w:val="00141374"/>
    <w:rsid w:val="00144AAD"/>
    <w:rsid w:val="00146869"/>
    <w:rsid w:val="00154D34"/>
    <w:rsid w:val="0015795D"/>
    <w:rsid w:val="001620DD"/>
    <w:rsid w:val="001649A9"/>
    <w:rsid w:val="00164DAE"/>
    <w:rsid w:val="00185459"/>
    <w:rsid w:val="00190ED5"/>
    <w:rsid w:val="001B6197"/>
    <w:rsid w:val="001C2B18"/>
    <w:rsid w:val="001C450E"/>
    <w:rsid w:val="001D1992"/>
    <w:rsid w:val="001E0BFD"/>
    <w:rsid w:val="001E53B4"/>
    <w:rsid w:val="001F78F1"/>
    <w:rsid w:val="0021138F"/>
    <w:rsid w:val="002114F0"/>
    <w:rsid w:val="00216E37"/>
    <w:rsid w:val="00236C2B"/>
    <w:rsid w:val="00283716"/>
    <w:rsid w:val="00287066"/>
    <w:rsid w:val="00297757"/>
    <w:rsid w:val="00297DD7"/>
    <w:rsid w:val="002A70F0"/>
    <w:rsid w:val="002B0E35"/>
    <w:rsid w:val="002C3A18"/>
    <w:rsid w:val="002C4B63"/>
    <w:rsid w:val="002D56F6"/>
    <w:rsid w:val="002F490F"/>
    <w:rsid w:val="0030633E"/>
    <w:rsid w:val="003244A7"/>
    <w:rsid w:val="00333694"/>
    <w:rsid w:val="003364CB"/>
    <w:rsid w:val="00351CF1"/>
    <w:rsid w:val="003521AC"/>
    <w:rsid w:val="00353DE3"/>
    <w:rsid w:val="00364576"/>
    <w:rsid w:val="00370757"/>
    <w:rsid w:val="00380A93"/>
    <w:rsid w:val="003C7DF7"/>
    <w:rsid w:val="003E49B3"/>
    <w:rsid w:val="003E6CD7"/>
    <w:rsid w:val="00417040"/>
    <w:rsid w:val="00442ACD"/>
    <w:rsid w:val="00450707"/>
    <w:rsid w:val="0046039B"/>
    <w:rsid w:val="00475AB6"/>
    <w:rsid w:val="00485901"/>
    <w:rsid w:val="00493ED0"/>
    <w:rsid w:val="004A45B2"/>
    <w:rsid w:val="004A6041"/>
    <w:rsid w:val="004A7B2C"/>
    <w:rsid w:val="004D533B"/>
    <w:rsid w:val="004E3B1B"/>
    <w:rsid w:val="004E6C3F"/>
    <w:rsid w:val="00521F1D"/>
    <w:rsid w:val="00524529"/>
    <w:rsid w:val="00535F34"/>
    <w:rsid w:val="00550422"/>
    <w:rsid w:val="005521AA"/>
    <w:rsid w:val="00554971"/>
    <w:rsid w:val="005617E6"/>
    <w:rsid w:val="005669CF"/>
    <w:rsid w:val="005827DE"/>
    <w:rsid w:val="005841BA"/>
    <w:rsid w:val="005A6EFC"/>
    <w:rsid w:val="005C74FA"/>
    <w:rsid w:val="005E0487"/>
    <w:rsid w:val="005E46C5"/>
    <w:rsid w:val="005F0F28"/>
    <w:rsid w:val="005F2598"/>
    <w:rsid w:val="006030FB"/>
    <w:rsid w:val="006209EA"/>
    <w:rsid w:val="00624FA3"/>
    <w:rsid w:val="00626A12"/>
    <w:rsid w:val="006652CB"/>
    <w:rsid w:val="006A4D63"/>
    <w:rsid w:val="006C20A6"/>
    <w:rsid w:val="006E53C9"/>
    <w:rsid w:val="006F42D1"/>
    <w:rsid w:val="006F5BC9"/>
    <w:rsid w:val="00713851"/>
    <w:rsid w:val="0072139C"/>
    <w:rsid w:val="00721F42"/>
    <w:rsid w:val="007450BA"/>
    <w:rsid w:val="007558E2"/>
    <w:rsid w:val="00760A05"/>
    <w:rsid w:val="00772291"/>
    <w:rsid w:val="00784B4A"/>
    <w:rsid w:val="007A286A"/>
    <w:rsid w:val="007B3AF3"/>
    <w:rsid w:val="007E2170"/>
    <w:rsid w:val="007E7697"/>
    <w:rsid w:val="007F29B7"/>
    <w:rsid w:val="00855BC3"/>
    <w:rsid w:val="008609F2"/>
    <w:rsid w:val="00864123"/>
    <w:rsid w:val="00865FB6"/>
    <w:rsid w:val="008823D7"/>
    <w:rsid w:val="00893CD2"/>
    <w:rsid w:val="008A09E9"/>
    <w:rsid w:val="008A24E5"/>
    <w:rsid w:val="008C6482"/>
    <w:rsid w:val="008E0C96"/>
    <w:rsid w:val="008E1A5D"/>
    <w:rsid w:val="008F49B3"/>
    <w:rsid w:val="009042EB"/>
    <w:rsid w:val="00905B9F"/>
    <w:rsid w:val="00913BD0"/>
    <w:rsid w:val="0093723A"/>
    <w:rsid w:val="00953748"/>
    <w:rsid w:val="009543EE"/>
    <w:rsid w:val="0095764F"/>
    <w:rsid w:val="00963700"/>
    <w:rsid w:val="00965297"/>
    <w:rsid w:val="00975648"/>
    <w:rsid w:val="009845BE"/>
    <w:rsid w:val="00997F9F"/>
    <w:rsid w:val="009C76C2"/>
    <w:rsid w:val="009E44FB"/>
    <w:rsid w:val="009F6F21"/>
    <w:rsid w:val="00A0107A"/>
    <w:rsid w:val="00A12FB5"/>
    <w:rsid w:val="00A150CF"/>
    <w:rsid w:val="00A25B0B"/>
    <w:rsid w:val="00A327AE"/>
    <w:rsid w:val="00A503B2"/>
    <w:rsid w:val="00A73CA2"/>
    <w:rsid w:val="00AA6FDF"/>
    <w:rsid w:val="00AB2021"/>
    <w:rsid w:val="00AB350F"/>
    <w:rsid w:val="00AD4906"/>
    <w:rsid w:val="00AE4CD4"/>
    <w:rsid w:val="00AF7FA8"/>
    <w:rsid w:val="00B12B89"/>
    <w:rsid w:val="00B26EAD"/>
    <w:rsid w:val="00B346FF"/>
    <w:rsid w:val="00B51015"/>
    <w:rsid w:val="00B67036"/>
    <w:rsid w:val="00B7667C"/>
    <w:rsid w:val="00B86EB6"/>
    <w:rsid w:val="00B93A9C"/>
    <w:rsid w:val="00B95CA8"/>
    <w:rsid w:val="00BA1F5F"/>
    <w:rsid w:val="00BB6CCF"/>
    <w:rsid w:val="00BC692C"/>
    <w:rsid w:val="00BC7B36"/>
    <w:rsid w:val="00C049B8"/>
    <w:rsid w:val="00C06270"/>
    <w:rsid w:val="00C1761B"/>
    <w:rsid w:val="00C21692"/>
    <w:rsid w:val="00C23F80"/>
    <w:rsid w:val="00C27318"/>
    <w:rsid w:val="00C32F66"/>
    <w:rsid w:val="00C555B0"/>
    <w:rsid w:val="00C555B8"/>
    <w:rsid w:val="00C57C19"/>
    <w:rsid w:val="00C923A9"/>
    <w:rsid w:val="00CC2C11"/>
    <w:rsid w:val="00CC7C18"/>
    <w:rsid w:val="00CE31FA"/>
    <w:rsid w:val="00CF0318"/>
    <w:rsid w:val="00CF6E9D"/>
    <w:rsid w:val="00D01280"/>
    <w:rsid w:val="00D22750"/>
    <w:rsid w:val="00D27087"/>
    <w:rsid w:val="00D33548"/>
    <w:rsid w:val="00D45DA1"/>
    <w:rsid w:val="00D460E2"/>
    <w:rsid w:val="00D46150"/>
    <w:rsid w:val="00D63A39"/>
    <w:rsid w:val="00D67FB4"/>
    <w:rsid w:val="00D81D88"/>
    <w:rsid w:val="00D86FB1"/>
    <w:rsid w:val="00D948F7"/>
    <w:rsid w:val="00DA3116"/>
    <w:rsid w:val="00DC193F"/>
    <w:rsid w:val="00DF28DE"/>
    <w:rsid w:val="00DF2BB2"/>
    <w:rsid w:val="00DF36C2"/>
    <w:rsid w:val="00E224A7"/>
    <w:rsid w:val="00E30668"/>
    <w:rsid w:val="00E47279"/>
    <w:rsid w:val="00E72A57"/>
    <w:rsid w:val="00E84AC7"/>
    <w:rsid w:val="00EA4BED"/>
    <w:rsid w:val="00EC1578"/>
    <w:rsid w:val="00ED115D"/>
    <w:rsid w:val="00ED3BAA"/>
    <w:rsid w:val="00EE19D8"/>
    <w:rsid w:val="00EE2CF6"/>
    <w:rsid w:val="00EE4CD9"/>
    <w:rsid w:val="00F171B4"/>
    <w:rsid w:val="00F24B70"/>
    <w:rsid w:val="00F33E74"/>
    <w:rsid w:val="00F44716"/>
    <w:rsid w:val="00F70347"/>
    <w:rsid w:val="00F909C6"/>
    <w:rsid w:val="00FA2600"/>
    <w:rsid w:val="00FB44E9"/>
    <w:rsid w:val="00FC170E"/>
    <w:rsid w:val="00FE11A9"/>
    <w:rsid w:val="00FF4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7EB0CAE4"/>
  <w15:docId w15:val="{1A310FB3-18EC-43F2-92F6-3EF883C1D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2598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D86FB1"/>
    <w:pPr>
      <w:keepNext/>
      <w:spacing w:after="240" w:line="240" w:lineRule="auto"/>
      <w:outlineLvl w:val="2"/>
    </w:pPr>
    <w:rPr>
      <w:rFonts w:ascii="Arial" w:eastAsia="Times New Roman" w:hAnsi="Arial" w:cs="Times New Roman"/>
      <w:i/>
      <w:szCs w:val="20"/>
      <w:lang w:val="x-non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86FB1"/>
    <w:pPr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176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DefaultParagraphFont"/>
    <w:rsid w:val="00C1761B"/>
  </w:style>
  <w:style w:type="character" w:styleId="Hyperlink">
    <w:name w:val="Hyperlink"/>
    <w:basedOn w:val="DefaultParagraphFont"/>
    <w:uiPriority w:val="99"/>
    <w:unhideWhenUsed/>
    <w:rsid w:val="00C1761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97DD7"/>
    <w:pPr>
      <w:ind w:left="720"/>
      <w:contextualSpacing/>
    </w:pPr>
  </w:style>
  <w:style w:type="table" w:styleId="TableGrid">
    <w:name w:val="Table Grid"/>
    <w:basedOn w:val="TableNormal"/>
    <w:uiPriority w:val="39"/>
    <w:rsid w:val="00A73C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XADDRESS">
    <w:name w:val="OX ADDRESS"/>
    <w:link w:val="OXADDRESSCharChar"/>
    <w:rsid w:val="001B6197"/>
    <w:pPr>
      <w:tabs>
        <w:tab w:val="center" w:pos="4153"/>
        <w:tab w:val="right" w:pos="8306"/>
      </w:tabs>
      <w:spacing w:after="0" w:line="210" w:lineRule="exact"/>
    </w:pPr>
    <w:rPr>
      <w:rFonts w:ascii="FoundrySterling-Book" w:eastAsia="Times New Roman" w:hAnsi="FoundrySterling-Book" w:cs="Times New Roman"/>
      <w:sz w:val="18"/>
      <w:szCs w:val="18"/>
      <w:lang w:eastAsia="en-GB"/>
    </w:rPr>
  </w:style>
  <w:style w:type="character" w:customStyle="1" w:styleId="OXPOSTCODE">
    <w:name w:val="OX POSTCODE"/>
    <w:basedOn w:val="OXADDRESSCharChar"/>
    <w:rsid w:val="001B6197"/>
    <w:rPr>
      <w:rFonts w:ascii="FoundrySterling-Book" w:eastAsia="Times New Roman" w:hAnsi="FoundrySterling-Book" w:cs="Times New Roman"/>
      <w:sz w:val="16"/>
      <w:szCs w:val="16"/>
      <w:lang w:eastAsia="en-GB"/>
    </w:rPr>
  </w:style>
  <w:style w:type="character" w:customStyle="1" w:styleId="OXADDRESSCharChar">
    <w:name w:val="OX ADDRESS Char Char"/>
    <w:basedOn w:val="DefaultParagraphFont"/>
    <w:link w:val="OXADDRESS"/>
    <w:rsid w:val="001B6197"/>
    <w:rPr>
      <w:rFonts w:ascii="FoundrySterling-Book" w:eastAsia="Times New Roman" w:hAnsi="FoundrySterling-Book" w:cs="Times New Roman"/>
      <w:sz w:val="18"/>
      <w:szCs w:val="18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2169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3D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3DE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90ED5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150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50CF"/>
  </w:style>
  <w:style w:type="paragraph" w:styleId="Footer">
    <w:name w:val="footer"/>
    <w:basedOn w:val="Normal"/>
    <w:link w:val="FooterChar"/>
    <w:uiPriority w:val="99"/>
    <w:unhideWhenUsed/>
    <w:rsid w:val="00A150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50CF"/>
  </w:style>
  <w:style w:type="character" w:customStyle="1" w:styleId="Heading3Char">
    <w:name w:val="Heading 3 Char"/>
    <w:basedOn w:val="DefaultParagraphFont"/>
    <w:link w:val="Heading3"/>
    <w:rsid w:val="00D86FB1"/>
    <w:rPr>
      <w:rFonts w:ascii="Arial" w:eastAsia="Times New Roman" w:hAnsi="Arial" w:cs="Times New Roman"/>
      <w:i/>
      <w:szCs w:val="20"/>
      <w:lang w:val="x-none"/>
    </w:rPr>
  </w:style>
  <w:style w:type="character" w:customStyle="1" w:styleId="Heading6Char">
    <w:name w:val="Heading 6 Char"/>
    <w:basedOn w:val="DefaultParagraphFont"/>
    <w:link w:val="Heading6"/>
    <w:uiPriority w:val="9"/>
    <w:rsid w:val="00D86FB1"/>
    <w:rPr>
      <w:rFonts w:ascii="Calibri" w:eastAsia="Times New Roman" w:hAnsi="Calibri" w:cs="Times New Roman"/>
      <w:b/>
      <w:bCs/>
      <w:lang w:val="x-none"/>
    </w:rPr>
  </w:style>
  <w:style w:type="paragraph" w:styleId="BodyText">
    <w:name w:val="Body Text"/>
    <w:basedOn w:val="Normal"/>
    <w:link w:val="BodyTextChar"/>
    <w:rsid w:val="00D86FB1"/>
    <w:pPr>
      <w:spacing w:after="0" w:line="240" w:lineRule="auto"/>
    </w:pPr>
    <w:rPr>
      <w:rFonts w:ascii="Arial" w:eastAsia="Times New Roman" w:hAnsi="Arial" w:cs="Times New Roman"/>
      <w:b/>
      <w:bCs/>
      <w:szCs w:val="24"/>
      <w:lang w:val="x-none"/>
    </w:rPr>
  </w:style>
  <w:style w:type="character" w:customStyle="1" w:styleId="BodyTextChar">
    <w:name w:val="Body Text Char"/>
    <w:basedOn w:val="DefaultParagraphFont"/>
    <w:link w:val="BodyText"/>
    <w:rsid w:val="00D86FB1"/>
    <w:rPr>
      <w:rFonts w:ascii="Arial" w:eastAsia="Times New Roman" w:hAnsi="Arial" w:cs="Times New Roman"/>
      <w:b/>
      <w:bCs/>
      <w:szCs w:val="24"/>
      <w:lang w:val="x-none"/>
    </w:rPr>
  </w:style>
  <w:style w:type="paragraph" w:styleId="BodyText2">
    <w:name w:val="Body Text 2"/>
    <w:basedOn w:val="Normal"/>
    <w:link w:val="BodyText2Char"/>
    <w:rsid w:val="00D86FB1"/>
    <w:pPr>
      <w:spacing w:after="120" w:line="480" w:lineRule="auto"/>
    </w:pPr>
    <w:rPr>
      <w:rFonts w:ascii="Arial" w:eastAsia="Times New Roman" w:hAnsi="Arial" w:cs="Times New Roman"/>
      <w:szCs w:val="20"/>
      <w:lang w:val="x-none"/>
    </w:rPr>
  </w:style>
  <w:style w:type="character" w:customStyle="1" w:styleId="BodyText2Char">
    <w:name w:val="Body Text 2 Char"/>
    <w:basedOn w:val="DefaultParagraphFont"/>
    <w:link w:val="BodyText2"/>
    <w:rsid w:val="00D86FB1"/>
    <w:rPr>
      <w:rFonts w:ascii="Arial" w:eastAsia="Times New Roman" w:hAnsi="Arial" w:cs="Times New Roman"/>
      <w:szCs w:val="20"/>
      <w:lang w:val="x-none"/>
    </w:rPr>
  </w:style>
  <w:style w:type="paragraph" w:styleId="BodyTextIndent">
    <w:name w:val="Body Text Indent"/>
    <w:basedOn w:val="Normal"/>
    <w:link w:val="BodyTextIndentChar"/>
    <w:rsid w:val="00D86FB1"/>
    <w:pPr>
      <w:spacing w:after="120" w:line="240" w:lineRule="auto"/>
      <w:ind w:left="283"/>
    </w:pPr>
    <w:rPr>
      <w:rFonts w:ascii="Arial" w:eastAsia="Times New Roman" w:hAnsi="Arial" w:cs="Times New Roman"/>
      <w:szCs w:val="20"/>
      <w:lang w:val="x-none"/>
    </w:rPr>
  </w:style>
  <w:style w:type="character" w:customStyle="1" w:styleId="BodyTextIndentChar">
    <w:name w:val="Body Text Indent Char"/>
    <w:basedOn w:val="DefaultParagraphFont"/>
    <w:link w:val="BodyTextIndent"/>
    <w:rsid w:val="00D86FB1"/>
    <w:rPr>
      <w:rFonts w:ascii="Arial" w:eastAsia="Times New Roman" w:hAnsi="Arial" w:cs="Times New Roman"/>
      <w:szCs w:val="20"/>
      <w:lang w:val="x-none"/>
    </w:rPr>
  </w:style>
  <w:style w:type="paragraph" w:customStyle="1" w:styleId="OXTITLE">
    <w:name w:val="OX TITLE"/>
    <w:rsid w:val="00CE31FA"/>
    <w:pPr>
      <w:tabs>
        <w:tab w:val="center" w:pos="4153"/>
        <w:tab w:val="right" w:pos="8306"/>
      </w:tabs>
      <w:spacing w:after="0" w:line="260" w:lineRule="exact"/>
    </w:pPr>
    <w:rPr>
      <w:rFonts w:ascii="FoundrySterling-Book" w:eastAsia="Times New Roman" w:hAnsi="FoundrySterling-Book" w:cs="Times New Roman"/>
      <w:caps/>
      <w:spacing w:val="6"/>
      <w:lang w:eastAsia="en-GB"/>
    </w:rPr>
  </w:style>
  <w:style w:type="table" w:customStyle="1" w:styleId="TableGrid1">
    <w:name w:val="Table Grid1"/>
    <w:basedOn w:val="TableNormal"/>
    <w:next w:val="TableGrid"/>
    <w:uiPriority w:val="39"/>
    <w:rsid w:val="00721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F28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28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28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28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28D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F29B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F259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5F25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9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23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9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87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oxfordworklearndevelop.eventbrite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findapprenticeshiptraining.apprenticeships.education.gov.uk/courses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cid:image003.gif@01D2CA57.ABFE9740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pprenticeships.ox.ac.uk/wld" TargetMode="External"/><Relationship Id="rId5" Type="http://schemas.openxmlformats.org/officeDocument/2006/relationships/styles" Target="styles.xml"/><Relationship Id="rId15" Type="http://schemas.openxmlformats.org/officeDocument/2006/relationships/image" Target="media/image1.gif"/><Relationship Id="rId10" Type="http://schemas.openxmlformats.org/officeDocument/2006/relationships/hyperlink" Target="https://pod.admin.ox.ac.uk/work-learn-develop" TargetMode="External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eventbrite.co.uk/o/university-apprenticeships-16658296493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pprenticeships@admin.ox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5EED8471AF449439EA098B2636F7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79049F-1B46-492E-80E2-73CD4C5CBE90}"/>
      </w:docPartPr>
      <w:docPartBody>
        <w:p w:rsidR="00276201" w:rsidRDefault="006D77C0" w:rsidP="006D77C0">
          <w:pPr>
            <w:pStyle w:val="85EED8471AF449439EA098B2636F7744"/>
          </w:pPr>
          <w:r w:rsidRPr="00073BBA">
            <w:rPr>
              <w:rStyle w:val="PlaceholderText"/>
            </w:rPr>
            <w:t>Choose an item.</w:t>
          </w:r>
        </w:p>
      </w:docPartBody>
    </w:docPart>
    <w:docPart>
      <w:docPartPr>
        <w:name w:val="9051A21790104FDCA872A9AF37E2A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32BB5-776B-4336-8A79-3BA218072E10}"/>
      </w:docPartPr>
      <w:docPartBody>
        <w:p w:rsidR="00276201" w:rsidRDefault="006D77C0" w:rsidP="006D77C0">
          <w:pPr>
            <w:pStyle w:val="9051A21790104FDCA872A9AF37E2A6A7"/>
          </w:pPr>
          <w:r w:rsidRPr="00073BB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undrySterling-Book">
    <w:panose1 w:val="00000400000000000000"/>
    <w:charset w:val="00"/>
    <w:family w:val="auto"/>
    <w:pitch w:val="variable"/>
    <w:sig w:usb0="800000A7" w:usb1="0000004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D77C0"/>
    <w:rsid w:val="00276201"/>
    <w:rsid w:val="006D7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D77C0"/>
    <w:rPr>
      <w:color w:val="808080"/>
    </w:rPr>
  </w:style>
  <w:style w:type="paragraph" w:customStyle="1" w:styleId="85EED8471AF449439EA098B2636F7744">
    <w:name w:val="85EED8471AF449439EA098B2636F7744"/>
    <w:rsid w:val="006D77C0"/>
  </w:style>
  <w:style w:type="paragraph" w:customStyle="1" w:styleId="9051A21790104FDCA872A9AF37E2A6A7">
    <w:name w:val="9051A21790104FDCA872A9AF37E2A6A7"/>
    <w:rsid w:val="006D77C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1C46385AFF7F489B9AC9A8C60C8BD8" ma:contentTypeVersion="4" ma:contentTypeDescription="Create a new document." ma:contentTypeScope="" ma:versionID="546da4bfebc634a35ab8e5d232f3dd07">
  <xsd:schema xmlns:xsd="http://www.w3.org/2001/XMLSchema" xmlns:xs="http://www.w3.org/2001/XMLSchema" xmlns:p="http://schemas.microsoft.com/office/2006/metadata/properties" xmlns:ns2="7ca44adb-472d-4089-9f5c-5de863d17b3b" xmlns:ns3="acbe308e-c791-457b-9953-44b4cd407853" targetNamespace="http://schemas.microsoft.com/office/2006/metadata/properties" ma:root="true" ma:fieldsID="598ca3792bed57aa28a2e2143fe9ad97" ns2:_="" ns3:_="">
    <xsd:import namespace="7ca44adb-472d-4089-9f5c-5de863d17b3b"/>
    <xsd:import namespace="acbe308e-c791-457b-9953-44b4cd40785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44adb-472d-4089-9f5c-5de863d17b3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be308e-c791-457b-9953-44b4cd40785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F205B0-4999-4E00-AFFD-617C95F4B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a44adb-472d-4089-9f5c-5de863d17b3b"/>
    <ds:schemaRef ds:uri="acbe308e-c791-457b-9953-44b4cd4078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0BCA73-715D-48B8-BD4B-8AD6580085F0}">
  <ds:schemaRefs>
    <ds:schemaRef ds:uri="http://purl.org/dc/terms/"/>
    <ds:schemaRef ds:uri="7ca44adb-472d-4089-9f5c-5de863d17b3b"/>
    <ds:schemaRef ds:uri="acbe308e-c791-457b-9953-44b4cd407853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4767BDD-B06E-4E41-9364-285E0A3B64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e</dc:creator>
  <cp:lastModifiedBy>Melissa Duffin</cp:lastModifiedBy>
  <cp:revision>5</cp:revision>
  <cp:lastPrinted>2016-11-15T11:22:00Z</cp:lastPrinted>
  <dcterms:created xsi:type="dcterms:W3CDTF">2021-09-24T15:22:00Z</dcterms:created>
  <dcterms:modified xsi:type="dcterms:W3CDTF">2021-10-07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1C46385AFF7F489B9AC9A8C60C8BD8</vt:lpwstr>
  </property>
</Properties>
</file>